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14567D" w14:textId="2474283C" w:rsidR="007F52A4" w:rsidRDefault="007F52A4" w:rsidP="007F52A4">
      <w:pPr>
        <w:bidi/>
        <w:jc w:val="center"/>
        <w:rPr>
          <w:rFonts w:cs="B Mitra"/>
          <w:color w:val="3B3838" w:themeColor="background2" w:themeShade="40"/>
          <w:sz w:val="32"/>
          <w:szCs w:val="32"/>
          <w:rtl/>
          <w:lang w:bidi="fa-IR"/>
        </w:rPr>
      </w:pPr>
      <w:r w:rsidRPr="00BB03FA">
        <w:rPr>
          <w:rFonts w:cs="B Mitra" w:hint="cs"/>
          <w:color w:val="3B3838" w:themeColor="background2" w:themeShade="40"/>
          <w:sz w:val="32"/>
          <w:szCs w:val="32"/>
          <w:rtl/>
          <w:lang w:bidi="fa-IR"/>
        </w:rPr>
        <w:t>بسمه تعالی</w:t>
      </w:r>
    </w:p>
    <w:p w14:paraId="74CA8E3E" w14:textId="7BFFEEAC" w:rsidR="00E308FF" w:rsidRPr="00BB03FA" w:rsidRDefault="00E308FF" w:rsidP="00354224">
      <w:pPr>
        <w:bidi/>
        <w:jc w:val="center"/>
        <w:rPr>
          <w:rFonts w:cs="B Mitra"/>
          <w:color w:val="3B3838" w:themeColor="background2" w:themeShade="40"/>
          <w:sz w:val="32"/>
          <w:szCs w:val="32"/>
          <w:rtl/>
          <w:lang w:bidi="fa-IR"/>
        </w:rPr>
      </w:pPr>
    </w:p>
    <w:p w14:paraId="4646B2CE" w14:textId="3FE341B7" w:rsidR="007F52A4" w:rsidRPr="0038091F" w:rsidRDefault="007F52A4" w:rsidP="00D07E03">
      <w:pPr>
        <w:bidi/>
        <w:rPr>
          <w:rFonts w:ascii="Arial" w:hAnsi="Arial" w:cs="B Nazanin"/>
          <w:b/>
          <w:bCs/>
          <w:noProof/>
          <w:color w:val="000000" w:themeColor="text1"/>
          <w:rtl/>
          <w:lang w:bidi="fa-IR"/>
        </w:rPr>
      </w:pPr>
    </w:p>
    <w:p w14:paraId="33E2B997" w14:textId="77777777" w:rsidR="00D07E03" w:rsidRDefault="00D07E03" w:rsidP="00BB4FE5">
      <w:pPr>
        <w:bidi/>
        <w:jc w:val="center"/>
        <w:rPr>
          <w:rFonts w:ascii="IranNastaliq" w:hAnsi="IranNastaliq" w:cs="IranNastaliq"/>
          <w:b/>
          <w:bCs/>
          <w:noProof/>
          <w:color w:val="3B3838" w:themeColor="background2" w:themeShade="40"/>
          <w:sz w:val="58"/>
          <w:szCs w:val="58"/>
        </w:rPr>
      </w:pPr>
    </w:p>
    <w:p w14:paraId="51193F2C" w14:textId="40C3D582" w:rsidR="007F52A4" w:rsidRPr="00BB03FA" w:rsidRDefault="007F52A4" w:rsidP="00D07E03">
      <w:pPr>
        <w:bidi/>
        <w:jc w:val="center"/>
        <w:rPr>
          <w:rFonts w:ascii="IranNastaliq" w:hAnsi="IranNastaliq" w:cs="IranNastaliq"/>
          <w:b/>
          <w:bCs/>
          <w:noProof/>
          <w:color w:val="3B3838" w:themeColor="background2" w:themeShade="40"/>
          <w:sz w:val="58"/>
          <w:szCs w:val="58"/>
        </w:rPr>
      </w:pPr>
      <w:r w:rsidRPr="00BB03FA">
        <w:rPr>
          <w:rFonts w:ascii="IranNastaliq" w:hAnsi="IranNastaliq" w:cs="IranNastaliq"/>
          <w:b/>
          <w:bCs/>
          <w:noProof/>
          <w:color w:val="3B3838" w:themeColor="background2" w:themeShade="40"/>
          <w:sz w:val="58"/>
          <w:szCs w:val="58"/>
          <w:rtl/>
        </w:rPr>
        <w:t xml:space="preserve">فرم ثبت </w:t>
      </w:r>
      <w:r w:rsidR="00BB3797" w:rsidRPr="00BB03FA">
        <w:rPr>
          <w:rFonts w:ascii="IranNastaliq" w:hAnsi="IranNastaliq" w:cs="IranNastaliq" w:hint="cs"/>
          <w:b/>
          <w:bCs/>
          <w:noProof/>
          <w:color w:val="3B3838" w:themeColor="background2" w:themeShade="40"/>
          <w:sz w:val="58"/>
          <w:szCs w:val="58"/>
          <w:rtl/>
        </w:rPr>
        <w:t>نام در</w:t>
      </w:r>
      <w:r w:rsidR="00BB4FE5" w:rsidRPr="00BB03FA">
        <w:rPr>
          <w:rFonts w:ascii="IranNastaliq" w:hAnsi="IranNastaliq" w:cs="IranNastaliq" w:hint="cs"/>
          <w:b/>
          <w:bCs/>
          <w:noProof/>
          <w:color w:val="3B3838" w:themeColor="background2" w:themeShade="40"/>
          <w:sz w:val="58"/>
          <w:szCs w:val="58"/>
          <w:rtl/>
        </w:rPr>
        <w:t xml:space="preserve"> چالش </w:t>
      </w:r>
    </w:p>
    <w:p w14:paraId="0E44A36C" w14:textId="576275E7" w:rsidR="006A4DFD" w:rsidRPr="00D06452" w:rsidRDefault="006A4DFD" w:rsidP="006A4DFD">
      <w:pPr>
        <w:bidi/>
        <w:jc w:val="center"/>
        <w:rPr>
          <w:rFonts w:ascii="IranNastaliq" w:hAnsi="IranNastaliq" w:cs="Times New Roman"/>
          <w:b/>
          <w:bCs/>
          <w:color w:val="000000" w:themeColor="text1"/>
          <w:sz w:val="58"/>
          <w:szCs w:val="56"/>
          <w:rtl/>
          <w:lang w:bidi="fa-IR"/>
        </w:rPr>
      </w:pPr>
      <w:r w:rsidRPr="00D06452">
        <w:rPr>
          <w:rFonts w:ascii="IranNastaliq" w:hAnsi="IranNastaliq" w:cs="Times New Roman"/>
          <w:b/>
          <w:bCs/>
          <w:noProof/>
          <w:color w:val="000000" w:themeColor="text1"/>
          <w:sz w:val="58"/>
          <w:szCs w:val="56"/>
          <w:lang w:bidi="fa-IR"/>
        </w:rPr>
        <w:t>"</w:t>
      </w:r>
      <w:r w:rsidRPr="00D06452">
        <w:rPr>
          <w:rFonts w:ascii="IranNastaliq" w:hAnsi="IranNastaliq" w:cs="Times New Roman" w:hint="cs"/>
          <w:b/>
          <w:bCs/>
          <w:noProof/>
          <w:color w:val="385623" w:themeColor="accent6" w:themeShade="80"/>
          <w:sz w:val="58"/>
          <w:szCs w:val="56"/>
          <w:rtl/>
          <w:lang w:bidi="fa-IR"/>
        </w:rPr>
        <w:t>داده کاوی هوشمند به توان شناختی</w:t>
      </w:r>
      <w:r w:rsidRPr="00D06452">
        <w:rPr>
          <w:rFonts w:ascii="IranNastaliq" w:hAnsi="IranNastaliq" w:cs="Times New Roman"/>
          <w:b/>
          <w:bCs/>
          <w:noProof/>
          <w:color w:val="000000" w:themeColor="text1"/>
          <w:sz w:val="58"/>
          <w:szCs w:val="56"/>
          <w:lang w:bidi="fa-IR"/>
        </w:rPr>
        <w:t>"</w:t>
      </w:r>
    </w:p>
    <w:p w14:paraId="3138E812" w14:textId="77777777" w:rsidR="00BB4FE5" w:rsidRDefault="00BB4FE5" w:rsidP="00BB4FE5">
      <w:pPr>
        <w:bidi/>
        <w:jc w:val="center"/>
        <w:rPr>
          <w:rFonts w:ascii="IranNastaliq" w:hAnsi="IranNastaliq" w:cs="IranNastaliq"/>
          <w:b/>
          <w:bCs/>
          <w:color w:val="000000" w:themeColor="text1"/>
          <w:sz w:val="72"/>
          <w:szCs w:val="72"/>
          <w:rtl/>
          <w:lang w:bidi="fa-IR"/>
        </w:rPr>
      </w:pPr>
    </w:p>
    <w:p w14:paraId="2688A69E" w14:textId="7751F7C8" w:rsidR="007F52A4" w:rsidRPr="00BB03FA" w:rsidRDefault="00B12563" w:rsidP="00BB4FE5">
      <w:pPr>
        <w:bidi/>
        <w:jc w:val="center"/>
        <w:rPr>
          <w:rFonts w:ascii="IranNastaliq" w:hAnsi="IranNastaliq" w:cs="IranNastaliq"/>
          <w:b/>
          <w:bCs/>
          <w:color w:val="3B3838" w:themeColor="background2" w:themeShade="40"/>
          <w:sz w:val="44"/>
          <w:szCs w:val="44"/>
          <w:lang w:bidi="fa-IR"/>
        </w:rPr>
      </w:pPr>
      <w:r w:rsidRPr="00BB03FA">
        <w:rPr>
          <w:rFonts w:ascii="IranNastaliq" w:hAnsi="IranNastaliq" w:cs="IranNastaliq" w:hint="cs"/>
          <w:b/>
          <w:bCs/>
          <w:color w:val="3B3838" w:themeColor="background2" w:themeShade="40"/>
          <w:sz w:val="44"/>
          <w:szCs w:val="44"/>
          <w:rtl/>
          <w:lang w:bidi="fa-IR"/>
        </w:rPr>
        <w:t>سال</w:t>
      </w:r>
      <w:r w:rsidR="007F52A4" w:rsidRPr="00BB03FA">
        <w:rPr>
          <w:rFonts w:ascii="IranNastaliq" w:hAnsi="IranNastaliq" w:cs="IranNastaliq" w:hint="cs"/>
          <w:b/>
          <w:bCs/>
          <w:color w:val="3B3838" w:themeColor="background2" w:themeShade="40"/>
          <w:sz w:val="44"/>
          <w:szCs w:val="44"/>
          <w:rtl/>
          <w:lang w:bidi="fa-IR"/>
        </w:rPr>
        <w:t xml:space="preserve"> </w:t>
      </w:r>
      <w:r w:rsidR="00BB4FE5" w:rsidRPr="00BB03FA">
        <w:rPr>
          <w:rFonts w:ascii="IranNastaliq" w:hAnsi="IranNastaliq" w:cs="IranNastaliq" w:hint="cs"/>
          <w:b/>
          <w:bCs/>
          <w:color w:val="3B3838" w:themeColor="background2" w:themeShade="40"/>
          <w:sz w:val="44"/>
          <w:szCs w:val="44"/>
          <w:rtl/>
          <w:lang w:bidi="fa-IR"/>
        </w:rPr>
        <w:t>1398</w:t>
      </w:r>
    </w:p>
    <w:p w14:paraId="1E9B9DD5" w14:textId="5302B6B1" w:rsidR="006A4DFD" w:rsidRDefault="006A4DFD" w:rsidP="006A4DFD">
      <w:pPr>
        <w:bidi/>
        <w:jc w:val="center"/>
        <w:rPr>
          <w:rFonts w:ascii="IranNastaliq" w:hAnsi="IranNastaliq" w:cs="IranNastaliq"/>
          <w:b/>
          <w:bCs/>
          <w:color w:val="000000" w:themeColor="text1"/>
          <w:sz w:val="44"/>
          <w:szCs w:val="44"/>
          <w:lang w:bidi="fa-IR"/>
        </w:rPr>
      </w:pPr>
    </w:p>
    <w:p w14:paraId="3CCB2303" w14:textId="20CD9568" w:rsidR="009E194C" w:rsidRDefault="004E742A" w:rsidP="00A42E15">
      <w:pPr>
        <w:rPr>
          <w:rFonts w:ascii="IranNastaliq" w:hAnsi="IranNastaliq" w:cs="IranNastaliq"/>
          <w:b/>
          <w:bCs/>
          <w:color w:val="000000" w:themeColor="text1"/>
          <w:sz w:val="44"/>
          <w:szCs w:val="44"/>
          <w:rtl/>
          <w:lang w:bidi="fa-IR"/>
        </w:rPr>
      </w:pPr>
      <w:r>
        <w:rPr>
          <w:rFonts w:ascii="IranNastaliq" w:hAnsi="IranNastaliq" w:cs="IranNastaliq"/>
          <w:b/>
          <w:bCs/>
          <w:color w:val="000000" w:themeColor="text1"/>
          <w:sz w:val="44"/>
          <w:szCs w:val="44"/>
          <w:rtl/>
          <w:lang w:bidi="fa-IR"/>
        </w:rPr>
        <w:br w:type="page"/>
      </w:r>
    </w:p>
    <w:p w14:paraId="429388A6" w14:textId="77A035CF" w:rsidR="00361923" w:rsidRPr="00361923" w:rsidRDefault="00186B6D" w:rsidP="00361923">
      <w:pPr>
        <w:pStyle w:val="Heading1"/>
      </w:pPr>
      <w:r w:rsidRPr="00745635">
        <w:rPr>
          <w:rFonts w:hint="cs"/>
          <w:rtl/>
        </w:rPr>
        <w:lastRenderedPageBreak/>
        <w:t xml:space="preserve">معرفی تیم </w:t>
      </w:r>
      <w:r w:rsidR="00745635" w:rsidRPr="00745635">
        <w:rPr>
          <w:rFonts w:hint="cs"/>
          <w:rtl/>
        </w:rPr>
        <w:t>شرکت کننده در چالش</w:t>
      </w:r>
    </w:p>
    <w:tbl>
      <w:tblPr>
        <w:tblStyle w:val="TableGrid"/>
        <w:bidiVisual/>
        <w:tblW w:w="5165" w:type="pct"/>
        <w:tblLook w:val="04A0" w:firstRow="1" w:lastRow="0" w:firstColumn="1" w:lastColumn="0" w:noHBand="0" w:noVBand="1"/>
      </w:tblPr>
      <w:tblGrid>
        <w:gridCol w:w="747"/>
        <w:gridCol w:w="1241"/>
        <w:gridCol w:w="708"/>
        <w:gridCol w:w="1475"/>
        <w:gridCol w:w="1024"/>
        <w:gridCol w:w="1215"/>
        <w:gridCol w:w="1436"/>
        <w:gridCol w:w="1711"/>
        <w:gridCol w:w="3820"/>
      </w:tblGrid>
      <w:tr w:rsidR="000C6652" w14:paraId="76A3AD15" w14:textId="784778BC" w:rsidTr="000C6652">
        <w:tc>
          <w:tcPr>
            <w:tcW w:w="279" w:type="pct"/>
            <w:vAlign w:val="center"/>
          </w:tcPr>
          <w:p w14:paraId="4AF8D4D0" w14:textId="2B71D16D" w:rsidR="005F12F9" w:rsidRPr="009E194C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ردیف</w:t>
            </w:r>
          </w:p>
        </w:tc>
        <w:tc>
          <w:tcPr>
            <w:tcW w:w="464" w:type="pct"/>
            <w:vAlign w:val="center"/>
          </w:tcPr>
          <w:p w14:paraId="319DE61C" w14:textId="752942E9" w:rsidR="005F12F9" w:rsidRPr="009E194C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9E194C"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نام و نام خانوادگی</w:t>
            </w:r>
          </w:p>
        </w:tc>
        <w:tc>
          <w:tcPr>
            <w:tcW w:w="265" w:type="pct"/>
            <w:vAlign w:val="center"/>
          </w:tcPr>
          <w:p w14:paraId="1CE305C2" w14:textId="7498E991" w:rsidR="005F12F9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نقش</w:t>
            </w:r>
            <w:r w:rsidR="005A4F22"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در تیم</w:t>
            </w:r>
          </w:p>
        </w:tc>
        <w:tc>
          <w:tcPr>
            <w:tcW w:w="551" w:type="pct"/>
            <w:vAlign w:val="center"/>
          </w:tcPr>
          <w:p w14:paraId="11918B2E" w14:textId="5B655913" w:rsidR="005F12F9" w:rsidRPr="005A4F22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5A4F22"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تخصص </w:t>
            </w:r>
            <w:r w:rsidR="005A4F22" w:rsidRPr="005A4F22"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ر تیم</w:t>
            </w:r>
          </w:p>
        </w:tc>
        <w:tc>
          <w:tcPr>
            <w:tcW w:w="383" w:type="pct"/>
            <w:vAlign w:val="center"/>
          </w:tcPr>
          <w:p w14:paraId="1795105F" w14:textId="42E1545D" w:rsidR="005F12F9" w:rsidRPr="009E194C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رشته</w:t>
            </w:r>
            <w:r w:rsidR="005A4F22"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تحصیلی</w:t>
            </w:r>
          </w:p>
        </w:tc>
        <w:tc>
          <w:tcPr>
            <w:tcW w:w="454" w:type="pct"/>
            <w:vAlign w:val="center"/>
          </w:tcPr>
          <w:p w14:paraId="4CA1C9E1" w14:textId="74C9BEF2" w:rsidR="005F12F9" w:rsidRPr="009E194C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آخرین مدرک تحصیلی</w:t>
            </w:r>
          </w:p>
        </w:tc>
        <w:tc>
          <w:tcPr>
            <w:tcW w:w="537" w:type="pct"/>
            <w:vAlign w:val="center"/>
          </w:tcPr>
          <w:p w14:paraId="61A02D00" w14:textId="76ACF476" w:rsidR="005F12F9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انشگاه</w:t>
            </w:r>
          </w:p>
        </w:tc>
        <w:tc>
          <w:tcPr>
            <w:tcW w:w="640" w:type="pct"/>
            <w:vAlign w:val="center"/>
          </w:tcPr>
          <w:p w14:paraId="75CA8D82" w14:textId="125F3DBE" w:rsidR="005F12F9" w:rsidRPr="009E194C" w:rsidRDefault="00BB03FA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موبایل</w:t>
            </w:r>
          </w:p>
        </w:tc>
        <w:tc>
          <w:tcPr>
            <w:tcW w:w="1428" w:type="pct"/>
            <w:vAlign w:val="center"/>
          </w:tcPr>
          <w:p w14:paraId="68EFCF70" w14:textId="44C549F6" w:rsidR="005F12F9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ایمیل</w:t>
            </w:r>
          </w:p>
        </w:tc>
      </w:tr>
      <w:tr w:rsidR="000C6652" w14:paraId="0F73FD23" w14:textId="52F5E15D" w:rsidTr="000C6652">
        <w:tc>
          <w:tcPr>
            <w:tcW w:w="279" w:type="pct"/>
          </w:tcPr>
          <w:p w14:paraId="4041CB86" w14:textId="487BFF5D" w:rsidR="005F12F9" w:rsidRPr="009E194C" w:rsidRDefault="005F12F9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۱</w:t>
            </w:r>
          </w:p>
        </w:tc>
        <w:tc>
          <w:tcPr>
            <w:tcW w:w="464" w:type="pct"/>
          </w:tcPr>
          <w:p w14:paraId="0033FE63" w14:textId="38732472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محمدامین خدامرادی</w:t>
            </w:r>
          </w:p>
        </w:tc>
        <w:tc>
          <w:tcPr>
            <w:tcW w:w="265" w:type="pct"/>
          </w:tcPr>
          <w:p w14:paraId="3157F722" w14:textId="3B4BA31A" w:rsidR="005F12F9" w:rsidRPr="00745635" w:rsidRDefault="005F12F9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385623" w:themeColor="accent6" w:themeShade="80"/>
                <w:sz w:val="28"/>
                <w:szCs w:val="28"/>
                <w:rtl/>
                <w:lang w:bidi="fa-IR"/>
              </w:rPr>
            </w:pPr>
            <w:r w:rsidRPr="00745635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8"/>
                <w:szCs w:val="28"/>
                <w:rtl/>
                <w:lang w:bidi="fa-IR"/>
              </w:rPr>
              <w:t>مدیر تیم</w:t>
            </w:r>
          </w:p>
        </w:tc>
        <w:tc>
          <w:tcPr>
            <w:tcW w:w="551" w:type="pct"/>
          </w:tcPr>
          <w:p w14:paraId="65B2C3E6" w14:textId="4F628D8B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اده کاوی و برنامه‌نویسی</w:t>
            </w:r>
          </w:p>
        </w:tc>
        <w:tc>
          <w:tcPr>
            <w:tcW w:w="383" w:type="pct"/>
          </w:tcPr>
          <w:p w14:paraId="161247A5" w14:textId="15546E1E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علوم کامپیوتر</w:t>
            </w:r>
          </w:p>
        </w:tc>
        <w:tc>
          <w:tcPr>
            <w:tcW w:w="454" w:type="pct"/>
          </w:tcPr>
          <w:p w14:paraId="565334D2" w14:textId="23186D4F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کارشناسی ارشد</w:t>
            </w:r>
          </w:p>
        </w:tc>
        <w:tc>
          <w:tcPr>
            <w:tcW w:w="537" w:type="pct"/>
          </w:tcPr>
          <w:p w14:paraId="51D955FA" w14:textId="00CF3009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شهیدبهشتی</w:t>
            </w:r>
          </w:p>
        </w:tc>
        <w:tc>
          <w:tcPr>
            <w:tcW w:w="640" w:type="pct"/>
          </w:tcPr>
          <w:p w14:paraId="511E38C0" w14:textId="242AA346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09361643465</w:t>
            </w:r>
          </w:p>
        </w:tc>
        <w:tc>
          <w:tcPr>
            <w:tcW w:w="1428" w:type="pct"/>
          </w:tcPr>
          <w:p w14:paraId="60B1B0BF" w14:textId="5E0590B9" w:rsidR="00BA6B5A" w:rsidRDefault="00BA6B5A" w:rsidP="00BA6B5A">
            <w:pPr>
              <w:bidi/>
              <w:jc w:val="center"/>
              <w:rPr>
                <w:rFonts w:asciiTheme="minorHAnsi" w:hAnsiTheme="minorHAnsi" w:cs="B Nazanin"/>
                <w:b/>
                <w:bCs/>
                <w:color w:val="000000" w:themeColor="text1"/>
                <w:sz w:val="28"/>
                <w:szCs w:val="28"/>
                <w:lang w:bidi="fa-IR"/>
              </w:rPr>
            </w:pPr>
            <w:hyperlink r:id="rId8" w:history="1">
              <w:r w:rsidRPr="00896679">
                <w:rPr>
                  <w:rStyle w:val="Hyperlink"/>
                  <w:rFonts w:cs="B Nazanin"/>
                  <w:b/>
                  <w:bCs/>
                  <w:sz w:val="28"/>
                  <w:szCs w:val="28"/>
                  <w:lang w:bidi="fa-IR"/>
                </w:rPr>
                <w:t>Khodamoradi1992@gmail.com</w:t>
              </w:r>
            </w:hyperlink>
          </w:p>
          <w:p w14:paraId="3DD39948" w14:textId="397BE29F" w:rsidR="00BA6B5A" w:rsidRPr="000C6652" w:rsidRDefault="00BA6B5A" w:rsidP="00BA6B5A">
            <w:pPr>
              <w:bidi/>
              <w:jc w:val="center"/>
              <w:rPr>
                <w:rFonts w:asciiTheme="minorHAnsi" w:hAnsiTheme="minorHAnsi" w:cs="B Nazanin"/>
                <w:b/>
                <w:bCs/>
                <w:color w:val="000000" w:themeColor="text1"/>
                <w:sz w:val="28"/>
                <w:szCs w:val="28"/>
                <w:lang w:bidi="fa-IR"/>
              </w:rPr>
            </w:pPr>
          </w:p>
        </w:tc>
      </w:tr>
      <w:tr w:rsidR="000C6652" w14:paraId="740FC19F" w14:textId="79AC3997" w:rsidTr="000C6652">
        <w:tc>
          <w:tcPr>
            <w:tcW w:w="279" w:type="pct"/>
          </w:tcPr>
          <w:p w14:paraId="5212BA18" w14:textId="58007889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۲</w:t>
            </w:r>
          </w:p>
        </w:tc>
        <w:tc>
          <w:tcPr>
            <w:tcW w:w="464" w:type="pct"/>
          </w:tcPr>
          <w:p w14:paraId="6FC2E3F4" w14:textId="469F0A20" w:rsidR="000C6652" w:rsidRPr="000C6652" w:rsidRDefault="000C6652" w:rsidP="000C6652">
            <w:pPr>
              <w:bidi/>
              <w:jc w:val="center"/>
              <w:rPr>
                <w:rFonts w:ascii="Cambria" w:hAnsi="Cambria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Cambria" w:hAnsi="Cambria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سمیه گل‌محمدی</w:t>
            </w:r>
          </w:p>
        </w:tc>
        <w:tc>
          <w:tcPr>
            <w:tcW w:w="265" w:type="pct"/>
          </w:tcPr>
          <w:p w14:paraId="0F450CC4" w14:textId="379F5C59" w:rsidR="000C6652" w:rsidRPr="00745635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385623" w:themeColor="accent6" w:themeShade="80"/>
                <w:sz w:val="28"/>
                <w:szCs w:val="28"/>
                <w:rtl/>
                <w:lang w:bidi="fa-IR"/>
              </w:rPr>
            </w:pPr>
            <w:r w:rsidRPr="00745635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8"/>
                <w:szCs w:val="28"/>
                <w:rtl/>
                <w:lang w:bidi="fa-IR"/>
              </w:rPr>
              <w:t>رابط تیم</w:t>
            </w:r>
          </w:p>
        </w:tc>
        <w:tc>
          <w:tcPr>
            <w:tcW w:w="551" w:type="pct"/>
          </w:tcPr>
          <w:p w14:paraId="22B00958" w14:textId="765AB0BA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اقتصادسنجی و برنامه‌نویسی</w:t>
            </w:r>
          </w:p>
        </w:tc>
        <w:tc>
          <w:tcPr>
            <w:tcW w:w="383" w:type="pct"/>
          </w:tcPr>
          <w:p w14:paraId="566338A1" w14:textId="23B6444E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علوم کامپیوتر</w:t>
            </w:r>
          </w:p>
        </w:tc>
        <w:tc>
          <w:tcPr>
            <w:tcW w:w="454" w:type="pct"/>
          </w:tcPr>
          <w:p w14:paraId="37805327" w14:textId="7DE90F30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کارشناسی ارشد</w:t>
            </w:r>
          </w:p>
        </w:tc>
        <w:tc>
          <w:tcPr>
            <w:tcW w:w="537" w:type="pct"/>
          </w:tcPr>
          <w:p w14:paraId="15A0DE5B" w14:textId="721D636C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علامه طباطبایی</w:t>
            </w:r>
          </w:p>
        </w:tc>
        <w:tc>
          <w:tcPr>
            <w:tcW w:w="640" w:type="pct"/>
          </w:tcPr>
          <w:p w14:paraId="5102D0C4" w14:textId="67D997BC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09358309122</w:t>
            </w:r>
          </w:p>
        </w:tc>
        <w:tc>
          <w:tcPr>
            <w:tcW w:w="1428" w:type="pct"/>
          </w:tcPr>
          <w:p w14:paraId="5F2A5F46" w14:textId="6378CB7E" w:rsidR="000C6652" w:rsidRPr="000C6652" w:rsidRDefault="008C4E33" w:rsidP="000C6652">
            <w:pPr>
              <w:bidi/>
              <w:jc w:val="center"/>
              <w:rPr>
                <w:rFonts w:asciiTheme="minorHAnsi" w:hAnsiTheme="minorHAnsi" w:cs="B Nazanin"/>
                <w:b/>
                <w:bCs/>
                <w:color w:val="000000" w:themeColor="text1"/>
                <w:sz w:val="28"/>
                <w:szCs w:val="28"/>
                <w:lang w:bidi="fa-IR"/>
              </w:rPr>
            </w:pPr>
            <w:hyperlink r:id="rId9" w:history="1">
              <w:r w:rsidR="000C6652" w:rsidRPr="00F33CE4">
                <w:rPr>
                  <w:rStyle w:val="Hyperlink"/>
                  <w:rFonts w:cs="B Nazanin"/>
                  <w:b/>
                  <w:bCs/>
                  <w:sz w:val="28"/>
                  <w:szCs w:val="28"/>
                  <w:lang w:bidi="fa-IR"/>
                </w:rPr>
                <w:t>So_gmo@yahoo.com</w:t>
              </w:r>
            </w:hyperlink>
          </w:p>
        </w:tc>
      </w:tr>
    </w:tbl>
    <w:p w14:paraId="0A2F50F9" w14:textId="7319BCC2" w:rsidR="00361923" w:rsidRDefault="00361923" w:rsidP="00361923">
      <w:pPr>
        <w:bidi/>
        <w:rPr>
          <w:rFonts w:ascii="IranNastaliq" w:hAnsi="IranNastaliq" w:cs="Times New Roman"/>
          <w:b/>
          <w:bCs/>
          <w:color w:val="000000" w:themeColor="text1"/>
          <w:sz w:val="44"/>
          <w:szCs w:val="44"/>
          <w:rtl/>
          <w:lang w:bidi="fa-IR"/>
        </w:rPr>
      </w:pPr>
    </w:p>
    <w:p w14:paraId="1360543C" w14:textId="0C6E4162" w:rsidR="00D20412" w:rsidRPr="00361923" w:rsidRDefault="00361923" w:rsidP="00361923">
      <w:pPr>
        <w:bidi/>
        <w:rPr>
          <w:rFonts w:ascii="IranNastaliq" w:hAnsi="IranNastaliq" w:cs="Times New Roman"/>
          <w:b/>
          <w:bCs/>
          <w:color w:val="000000" w:themeColor="text1"/>
          <w:sz w:val="28"/>
          <w:szCs w:val="28"/>
          <w:rtl/>
          <w:lang w:bidi="fa-IR"/>
        </w:rPr>
      </w:pPr>
      <w:r w:rsidRPr="00361923"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 xml:space="preserve">اطلاعات </w:t>
      </w:r>
      <w:r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 xml:space="preserve"> کسب و کار</w:t>
      </w:r>
      <w:r w:rsidR="00D20412"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 xml:space="preserve"> نوپا </w:t>
      </w:r>
      <w:r w:rsidR="00704FAB"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>یا شرکت دانش بنیان در صورت</w:t>
      </w:r>
      <w:r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  <w:r w:rsidR="00D20412"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>عضویت تیم</w:t>
      </w:r>
      <w:r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73"/>
        <w:gridCol w:w="8277"/>
      </w:tblGrid>
      <w:tr w:rsidR="00D20412" w14:paraId="4BA4D76D" w14:textId="77777777" w:rsidTr="00D20412">
        <w:tc>
          <w:tcPr>
            <w:tcW w:w="4673" w:type="dxa"/>
          </w:tcPr>
          <w:p w14:paraId="5DF00C70" w14:textId="48B37477" w:rsidR="00D20412" w:rsidRPr="00D20412" w:rsidRDefault="00D20412" w:rsidP="00361923">
            <w:pPr>
              <w:bidi/>
              <w:rPr>
                <w:rFonts w:ascii="B Nazanin" w:hAnsi="B Nazanin" w:cs="B Nazanin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</w:pPr>
            <w:r w:rsidRPr="00D20412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  <w:t>نام کسب و کار</w:t>
            </w:r>
          </w:p>
        </w:tc>
        <w:tc>
          <w:tcPr>
            <w:tcW w:w="8277" w:type="dxa"/>
          </w:tcPr>
          <w:p w14:paraId="5D1A0E56" w14:textId="77777777" w:rsidR="00D20412" w:rsidRDefault="00D20412" w:rsidP="00361923">
            <w:pPr>
              <w:bidi/>
              <w:rPr>
                <w:rFonts w:ascii="IranNastaliq" w:hAnsi="IranNastaliq" w:cs="Times New Roma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D20412" w14:paraId="4AE6EEC5" w14:textId="77777777" w:rsidTr="00D20412">
        <w:tc>
          <w:tcPr>
            <w:tcW w:w="4673" w:type="dxa"/>
          </w:tcPr>
          <w:p w14:paraId="0DE956CE" w14:textId="206C0586" w:rsidR="00D20412" w:rsidRPr="00D20412" w:rsidRDefault="00D20412" w:rsidP="00361923">
            <w:pPr>
              <w:bidi/>
              <w:rPr>
                <w:rFonts w:ascii="B Nazanin" w:hAnsi="B Nazanin" w:cs="B Nazanin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</w:pPr>
            <w:r w:rsidRPr="00D20412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  <w:t>آدرس وب سایت کسب و کار</w:t>
            </w:r>
          </w:p>
        </w:tc>
        <w:tc>
          <w:tcPr>
            <w:tcW w:w="8277" w:type="dxa"/>
          </w:tcPr>
          <w:p w14:paraId="4BB3C705" w14:textId="77777777" w:rsidR="00D20412" w:rsidRDefault="00D20412" w:rsidP="00361923">
            <w:pPr>
              <w:bidi/>
              <w:rPr>
                <w:rFonts w:ascii="IranNastaliq" w:hAnsi="IranNastaliq" w:cs="Times New Roma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D20412" w14:paraId="43093E41" w14:textId="77777777" w:rsidTr="00D20412">
        <w:tc>
          <w:tcPr>
            <w:tcW w:w="4673" w:type="dxa"/>
          </w:tcPr>
          <w:p w14:paraId="1862E13F" w14:textId="3FB2D990" w:rsidR="00D20412" w:rsidRPr="00D20412" w:rsidRDefault="00D20412" w:rsidP="00361923">
            <w:pPr>
              <w:bidi/>
              <w:rPr>
                <w:rFonts w:ascii="B Nazanin" w:hAnsi="B Nazanin" w:cs="B Nazanin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</w:pPr>
            <w:r w:rsidRPr="00D20412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  <w:t>سال تشکیل کسب و کار</w:t>
            </w:r>
          </w:p>
        </w:tc>
        <w:tc>
          <w:tcPr>
            <w:tcW w:w="8277" w:type="dxa"/>
          </w:tcPr>
          <w:p w14:paraId="2467F406" w14:textId="77777777" w:rsidR="00D20412" w:rsidRDefault="00D20412" w:rsidP="00361923">
            <w:pPr>
              <w:bidi/>
              <w:rPr>
                <w:rFonts w:ascii="IranNastaliq" w:hAnsi="IranNastaliq" w:cs="Times New Roma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D20412" w14:paraId="29613181" w14:textId="77777777" w:rsidTr="00D20412">
        <w:tc>
          <w:tcPr>
            <w:tcW w:w="4673" w:type="dxa"/>
          </w:tcPr>
          <w:p w14:paraId="54A626AB" w14:textId="1E522610" w:rsidR="00D20412" w:rsidRPr="00D20412" w:rsidRDefault="00D20412" w:rsidP="00361923">
            <w:pPr>
              <w:bidi/>
              <w:rPr>
                <w:rFonts w:ascii="B Nazanin" w:hAnsi="B Nazanin" w:cs="B Nazanin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</w:pPr>
            <w:r w:rsidRPr="00D20412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  <w:t>نوآوری/محصول /خدمتی که کسب و کار ارائه می‌دهد</w:t>
            </w:r>
          </w:p>
        </w:tc>
        <w:tc>
          <w:tcPr>
            <w:tcW w:w="8277" w:type="dxa"/>
          </w:tcPr>
          <w:p w14:paraId="05264CE9" w14:textId="77777777" w:rsidR="00D20412" w:rsidRDefault="00D20412" w:rsidP="00361923">
            <w:pPr>
              <w:bidi/>
              <w:rPr>
                <w:rFonts w:ascii="IranNastaliq" w:hAnsi="IranNastaliq" w:cs="Times New Roma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</w:tbl>
    <w:p w14:paraId="235978FD" w14:textId="5ED7AEF8" w:rsidR="00361923" w:rsidRPr="00361923" w:rsidRDefault="00361923" w:rsidP="00361923">
      <w:pPr>
        <w:bidi/>
        <w:rPr>
          <w:rFonts w:ascii="IranNastaliq" w:hAnsi="IranNastaliq" w:cs="Times New Roman"/>
          <w:b/>
          <w:bCs/>
          <w:color w:val="000000" w:themeColor="text1"/>
          <w:sz w:val="28"/>
          <w:szCs w:val="28"/>
          <w:rtl/>
          <w:lang w:bidi="fa-IR"/>
        </w:rPr>
      </w:pPr>
    </w:p>
    <w:p w14:paraId="5EF2F137" w14:textId="5659BAF2" w:rsidR="007F52A4" w:rsidRDefault="007F52A4" w:rsidP="007F52A4">
      <w:pPr>
        <w:spacing w:after="0" w:line="240" w:lineRule="auto"/>
        <w:rPr>
          <w:rFonts w:ascii="Arial" w:hAnsi="Arial" w:cs="B Nazanin"/>
          <w:b/>
          <w:bCs/>
          <w:noProof/>
          <w:color w:val="000000" w:themeColor="text1"/>
          <w:rtl/>
          <w:lang w:bidi="fa-IR"/>
        </w:rPr>
      </w:pPr>
    </w:p>
    <w:p w14:paraId="4B65B359" w14:textId="179E4A95" w:rsidR="00536279" w:rsidRDefault="00536279" w:rsidP="007F52A4">
      <w:pPr>
        <w:spacing w:after="0" w:line="240" w:lineRule="auto"/>
        <w:rPr>
          <w:rFonts w:ascii="Arial" w:hAnsi="Arial" w:cs="B Nazanin"/>
          <w:b/>
          <w:bCs/>
          <w:noProof/>
          <w:color w:val="000000" w:themeColor="text1"/>
          <w:rtl/>
          <w:lang w:bidi="fa-IR"/>
        </w:rPr>
      </w:pPr>
    </w:p>
    <w:p w14:paraId="2E9FE32A" w14:textId="46DA7C1A" w:rsidR="00536279" w:rsidRDefault="00536279" w:rsidP="007F52A4">
      <w:pPr>
        <w:spacing w:after="0" w:line="240" w:lineRule="auto"/>
        <w:rPr>
          <w:rFonts w:ascii="Arial" w:hAnsi="Arial" w:cs="B Nazanin"/>
          <w:b/>
          <w:bCs/>
          <w:noProof/>
          <w:color w:val="000000" w:themeColor="text1"/>
          <w:rtl/>
          <w:lang w:bidi="fa-IR"/>
        </w:rPr>
      </w:pPr>
    </w:p>
    <w:p w14:paraId="1FAB2A47" w14:textId="3A33A0DF" w:rsidR="00041AB5" w:rsidRPr="00A13FA3" w:rsidRDefault="00742BEE" w:rsidP="00745635">
      <w:pPr>
        <w:pStyle w:val="Heading1"/>
        <w:rPr>
          <w:rtl/>
        </w:rPr>
      </w:pPr>
      <w:r>
        <w:rPr>
          <w:rFonts w:hint="cs"/>
          <w:rtl/>
        </w:rPr>
        <w:lastRenderedPageBreak/>
        <w:t>توصیف اجمالی طرح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2950"/>
      </w:tblGrid>
      <w:tr w:rsidR="001C4F4F" w:rsidRPr="00317F0D" w14:paraId="19A54D5C" w14:textId="77777777" w:rsidTr="00742BEE">
        <w:tc>
          <w:tcPr>
            <w:tcW w:w="5000" w:type="pct"/>
          </w:tcPr>
          <w:p w14:paraId="2D57ECE8" w14:textId="0E08122E" w:rsidR="001C4F4F" w:rsidRDefault="00745635" w:rsidP="001C4F4F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745635">
              <w:rPr>
                <w:rFonts w:cs="B Nazanin" w:hint="cs"/>
                <w:b/>
                <w:bCs/>
                <w:noProof/>
                <w:color w:val="385623" w:themeColor="accent6" w:themeShade="80"/>
                <w:sz w:val="24"/>
                <w:szCs w:val="24"/>
                <w:rtl/>
                <w:lang w:bidi="fa-IR"/>
              </w:rPr>
              <w:t>الف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-</w:t>
            </w:r>
            <w:r w:rsidR="001C4F4F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مرور پژوهش </w:t>
            </w:r>
            <w:r w:rsidR="001C4F4F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(حداکثر </w:t>
            </w:r>
            <w:r w:rsidR="001C4F4F" w:rsidRPr="00886779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2000</w:t>
            </w:r>
            <w:r w:rsidR="001C4F4F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کلمه)</w:t>
            </w:r>
            <w:r w:rsidR="003F5F14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:</w:t>
            </w:r>
          </w:p>
          <w:p w14:paraId="19542C17" w14:textId="77777777" w:rsidR="00041AB5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67D31127" w14:textId="2B83C0BB" w:rsidR="00041AB5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34CB522F" w14:textId="77777777" w:rsidR="00041AB5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13A770F6" w14:textId="1C42412E" w:rsidR="00041AB5" w:rsidRPr="00A13FA3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</w:tc>
      </w:tr>
      <w:tr w:rsidR="008462D7" w:rsidRPr="00317F0D" w14:paraId="522AE29C" w14:textId="77777777" w:rsidTr="00F76207">
        <w:trPr>
          <w:trHeight w:val="1341"/>
        </w:trPr>
        <w:tc>
          <w:tcPr>
            <w:tcW w:w="5000" w:type="pct"/>
          </w:tcPr>
          <w:p w14:paraId="4000E3CF" w14:textId="105488A7" w:rsidR="00041AB5" w:rsidRDefault="00745635" w:rsidP="004753EF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 w:rsidRPr="00DB75C7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ب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-</w:t>
            </w:r>
            <w:r w:rsidR="008462D7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تشریح ایده  (حداکثر </w:t>
            </w:r>
            <w:r w:rsidR="000C313B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2000</w:t>
            </w:r>
            <w:r w:rsidR="008462D7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کلمه)</w:t>
            </w:r>
            <w:r w:rsidR="003F5F14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:</w:t>
            </w:r>
          </w:p>
          <w:p w14:paraId="7FBBBD45" w14:textId="4B74CCF8" w:rsidR="006809EE" w:rsidRDefault="004753EF" w:rsidP="006809EE">
            <w:pPr>
              <w:bidi/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در اين پژوهش برآنیم </w:t>
            </w:r>
            <w:r w:rsidR="006809EE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از مجموعه داده‌ای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که توسط شرکت </w:t>
            </w:r>
            <w:r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Tap30</w:t>
            </w:r>
            <w:r w:rsidR="006809EE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برای این چالش فراهم شده استفاده نماییم. بعد از مطالعه و بررسی داده‌ها به این نتیجه رسیدم که می‌توان تحلیل‌هایی بصری از رفتار راننده‌ها و مسافران برای این مجموعه داده ارائه داد. </w:t>
            </w:r>
            <w:r w:rsidR="006809EE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با به کارگیری ابزارهای مصورسازی و زبا‌ن‌های برنامه‌نویسی هم‌چون </w:t>
            </w:r>
            <w:r w:rsidR="006809EE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R</w:t>
            </w:r>
            <w:r w:rsidR="006809EE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و </w:t>
            </w:r>
            <w:r w:rsidR="006809EE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Pythoy</w:t>
            </w:r>
            <w:r w:rsidR="006809EE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  <w:r w:rsidR="006809EE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در صدد خواهیم بود این تحلیل‌ها را فراهم و ارائه دهیم.</w:t>
            </w:r>
            <w:r w:rsidR="00853172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تحلیل‌ها به دو دسته‌ی مبتنی بر زمان و بدون درنظر گرفتن زمان تقسیم می‌شود.</w:t>
            </w:r>
          </w:p>
          <w:p w14:paraId="160B3A6C" w14:textId="438E0109" w:rsidR="004753EF" w:rsidRDefault="006809EE" w:rsidP="006809EE">
            <w:pPr>
              <w:bidi/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این تحلیل‌ها در جهت پاسخگویی به </w:t>
            </w:r>
            <w:r w:rsidR="00D11216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سوالاتی که در ادامه ذکر خواهد شد ارائه می‌شوند:</w:t>
            </w:r>
          </w:p>
          <w:p w14:paraId="39CA90C9" w14:textId="04089B37" w:rsidR="00D11216" w:rsidRPr="00D11216" w:rsidRDefault="00D11216" w:rsidP="00D11216">
            <w:pPr>
              <w:pStyle w:val="ListParagraph"/>
              <w:numPr>
                <w:ilvl w:val="0"/>
                <w:numId w:val="136"/>
              </w:num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D11216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نحوه‌ی توزیع مکان اولیه‌ی مسافران 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برروی نقشه </w:t>
            </w:r>
            <w:r w:rsidRPr="00D11216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چگونه است؟</w:t>
            </w:r>
          </w:p>
          <w:p w14:paraId="55D42195" w14:textId="6EC3B6E7" w:rsidR="00D11216" w:rsidRPr="00D11216" w:rsidRDefault="00D11216" w:rsidP="00D11216">
            <w:pPr>
              <w:pStyle w:val="ListParagraph"/>
              <w:numPr>
                <w:ilvl w:val="0"/>
                <w:numId w:val="136"/>
              </w:num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D11216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نحوه‌ی توزیع 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مقاصد</w:t>
            </w:r>
            <w:r w:rsidRPr="00D11216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مسافران 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برروی نقشه </w:t>
            </w:r>
            <w:r w:rsidRPr="00D11216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چگونه است؟</w:t>
            </w:r>
          </w:p>
          <w:p w14:paraId="198DD174" w14:textId="11875C9B" w:rsidR="00D11216" w:rsidRDefault="00D11216" w:rsidP="00D11216">
            <w:pPr>
              <w:pStyle w:val="ListParagraph"/>
              <w:numPr>
                <w:ilvl w:val="0"/>
                <w:numId w:val="136"/>
              </w:num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توزیع انواع سفرهای کنسل شده</w:t>
            </w:r>
            <w:r w:rsidR="00853172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، راننده یافت نشد و به اتمام رسیده روی نقشه چگونه است؟ آیا رابطه‌ی معناداری بین موقعیت جغرافیایی و وضعیت نهایی سفر وجود دارد؟</w:t>
            </w:r>
          </w:p>
          <w:p w14:paraId="10F8634E" w14:textId="121A19E5" w:rsidR="0091372E" w:rsidRDefault="0091372E" w:rsidP="0091372E">
            <w:pPr>
              <w:pStyle w:val="ListParagraph"/>
              <w:numPr>
                <w:ilvl w:val="0"/>
                <w:numId w:val="136"/>
              </w:numPr>
              <w:bidi/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نمودار حراراتی درخواست سفر در روزهای هفته و ساعت‌های روز به چه شکل بوده</w:t>
            </w:r>
            <w:r w:rsidR="00D837B9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؟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و زمان‌های کم درخواست و پر درخواست در بازه‌ی یک هفته چه زمان‌هایی هستند؟</w:t>
            </w:r>
          </w:p>
          <w:p w14:paraId="65681A1B" w14:textId="58877E29" w:rsidR="0091372E" w:rsidRDefault="0091372E" w:rsidP="0091372E">
            <w:pPr>
              <w:pStyle w:val="ListParagraph"/>
              <w:numPr>
                <w:ilvl w:val="0"/>
                <w:numId w:val="136"/>
              </w:numPr>
              <w:bidi/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اگر </w:t>
            </w:r>
            <w:r w:rsidRPr="00145F09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u w:val="single"/>
                <w:rtl/>
                <w:lang w:bidi="fa-IR"/>
              </w:rPr>
              <w:t>داده‌ی مربوط به وضعیت آب و هوا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را داشته باشیم، رفتار </w:t>
            </w:r>
            <w:r w:rsidR="00D837B9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تقاضای مسافران و نحوه‌ی درخواست دادن آن‌ها در وضعیت‌های مختلف آب‌و‌هوایی چگونه خواهد بود؟ و چه مقدار تغییر خواهد کرد؟</w:t>
            </w:r>
          </w:p>
          <w:p w14:paraId="4651FE50" w14:textId="005CDA68" w:rsidR="00035280" w:rsidRDefault="00035280" w:rsidP="00035280">
            <w:pPr>
              <w:pStyle w:val="ListParagraph"/>
              <w:numPr>
                <w:ilvl w:val="0"/>
                <w:numId w:val="136"/>
              </w:num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رفتار مسافرانی که سفر آن‌ها توسط راننده قبول شده چگونه است؟ چه مسافرانی، سفر خود را لغو می‌کنند؟ </w:t>
            </w:r>
            <w:r w:rsidR="00DB75C7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یک مدل یادگیری ماشین 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می‌تواند این رفتار را تحلیل کرده و پیش بینی نماید.</w:t>
            </w:r>
          </w:p>
          <w:p w14:paraId="24E1F184" w14:textId="3C941AB0" w:rsidR="00035280" w:rsidRPr="00035280" w:rsidRDefault="00035280" w:rsidP="008178E0">
            <w:pPr>
              <w:pStyle w:val="ListParagraph"/>
              <w:numPr>
                <w:ilvl w:val="0"/>
                <w:numId w:val="136"/>
              </w:numPr>
              <w:bidi/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اگر </w:t>
            </w:r>
            <w:r w:rsidRPr="008178E0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u w:val="single"/>
                <w:rtl/>
                <w:lang w:bidi="fa-IR"/>
              </w:rPr>
              <w:t>داده‌</w:t>
            </w:r>
            <w:r w:rsidR="00145F09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u w:val="single"/>
                <w:rtl/>
                <w:lang w:bidi="fa-IR"/>
              </w:rPr>
              <w:t>ها</w:t>
            </w:r>
            <w:r w:rsidRPr="008178E0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u w:val="single"/>
                <w:rtl/>
                <w:lang w:bidi="fa-IR"/>
              </w:rPr>
              <w:t>ی سفرهای پیشنهادی به هر راننده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را داشته باشیم، آیا می‌توان پیش بینی کرد کدام راننده یک درخواست سفر را قبول می‌کند؟ 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یک مدل یادگیری ماشین می‌تواند این رفتار را تحلیل و پیش بینی نماید.</w:t>
            </w:r>
          </w:p>
          <w:p w14:paraId="10E5345F" w14:textId="64ADE094" w:rsidR="006857C2" w:rsidRDefault="001E19DF" w:rsidP="006857C2">
            <w:pPr>
              <w:pStyle w:val="ListParagraph"/>
              <w:numPr>
                <w:ilvl w:val="0"/>
                <w:numId w:val="136"/>
              </w:num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 w:rsidRPr="008178E0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u w:val="single"/>
                <w:rtl/>
                <w:lang w:bidi="fa-IR"/>
              </w:rPr>
              <w:lastRenderedPageBreak/>
              <w:t>اگر اطلاعات زمان پایان آخرین سفر قبلی راننده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را داشته باشیم</w:t>
            </w:r>
            <w:r w:rsidR="005D6848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، آیا زمان انتظار راننده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به عنوان یک المان</w:t>
            </w:r>
            <w:r w:rsidR="005D6848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و ویژگی می‌تواند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در مدل یادگیری ماشین </w:t>
            </w:r>
            <w:r w:rsidR="005D6848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درنظر گرفته‌شده و مدل را تقویت کند؟</w:t>
            </w:r>
          </w:p>
          <w:p w14:paraId="547A42C3" w14:textId="77777777" w:rsidR="008462D7" w:rsidRDefault="008462D7" w:rsidP="009C5CF9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31E92381" w14:textId="77777777" w:rsidR="009C5CF9" w:rsidRDefault="009C5CF9" w:rsidP="009C5CF9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پاسخ‌گویی به سوالات مذکور و ارائه نمودارها‌ و شکل‌های خواسته‌شده می‌تواند نقش مهمی در تحلیل رفتاری مسافران و رانندگان داشته‌باشد. به گونه‌ای که برای هر روز هفته و ساعت‌های روز با افزایش و یا کاهش موقتی قیمت‌ها باعث جذب و یا دفع راننده‌ها شود. یا با استفاده از پیام‌های نرم‌افزار، راننده‌هایی که زمان زیادی منتظر بوده‌اند را از مکان‌هایی که تقاضا بیش از عرضه است مطلع کند.</w:t>
            </w:r>
          </w:p>
          <w:p w14:paraId="66BFDA3A" w14:textId="77777777" w:rsidR="002B5225" w:rsidRDefault="002B5225" w:rsidP="002B522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همچنین می‌توان سیستم پیشنهاد سفر به راننده را تغییر داده و </w:t>
            </w:r>
            <w:r w:rsidR="00FA34AB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با درنظر گرفتن المان‌های بیشتر 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نسبت به قبل تقویت نمود.</w:t>
            </w:r>
          </w:p>
          <w:p w14:paraId="1E01884B" w14:textId="77777777" w:rsidR="00A4235D" w:rsidRDefault="00145F09" w:rsidP="00A4235D">
            <w:pPr>
              <w:bidi/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داده‌های زیر همان‌طور که در متن شرح داده شد، درصورت وجود و دراختیار بودن می‌توانند تحلیل‌ها را تقویت کرده و در ارائه‌ی مدل رفتاری بهتر از مسافران و رانندگان کمک کنند:</w:t>
            </w:r>
          </w:p>
          <w:p w14:paraId="1418CFF3" w14:textId="77777777" w:rsidR="00145F09" w:rsidRPr="00145F09" w:rsidRDefault="00145F09" w:rsidP="00145F09">
            <w:pPr>
              <w:pStyle w:val="ListParagraph"/>
              <w:numPr>
                <w:ilvl w:val="0"/>
                <w:numId w:val="137"/>
              </w:numPr>
              <w:bidi/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 w:rsidRPr="00145F09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u w:val="single"/>
                <w:rtl/>
                <w:lang w:bidi="fa-IR"/>
              </w:rPr>
              <w:t>داده‌ی مربوط به وضعیت آب و هوا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u w:val="single"/>
                <w:rtl/>
                <w:lang w:bidi="fa-IR"/>
              </w:rPr>
              <w:t xml:space="preserve"> در زمان‌ درخواست سفر</w:t>
            </w:r>
          </w:p>
          <w:p w14:paraId="41469926" w14:textId="77777777" w:rsidR="00145F09" w:rsidRPr="00145F09" w:rsidRDefault="00145F09" w:rsidP="00145F09">
            <w:pPr>
              <w:pStyle w:val="ListParagraph"/>
              <w:numPr>
                <w:ilvl w:val="0"/>
                <w:numId w:val="137"/>
              </w:numPr>
              <w:bidi/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 w:rsidRPr="008178E0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u w:val="single"/>
                <w:rtl/>
                <w:lang w:bidi="fa-IR"/>
              </w:rPr>
              <w:t>داده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u w:val="single"/>
                <w:rtl/>
                <w:lang w:bidi="fa-IR"/>
              </w:rPr>
              <w:t>‌ها</w:t>
            </w:r>
            <w:r w:rsidRPr="008178E0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u w:val="single"/>
                <w:rtl/>
                <w:lang w:bidi="fa-IR"/>
              </w:rPr>
              <w:t>‌ی سفرهای پیشنهادی به هر راننده</w:t>
            </w:r>
          </w:p>
          <w:p w14:paraId="34050FC1" w14:textId="77777777" w:rsidR="00145F09" w:rsidRPr="00145F09" w:rsidRDefault="00145F09" w:rsidP="00145F09">
            <w:pPr>
              <w:pStyle w:val="ListParagraph"/>
              <w:numPr>
                <w:ilvl w:val="0"/>
                <w:numId w:val="137"/>
              </w:num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 w:rsidRPr="008178E0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u w:val="single"/>
                <w:rtl/>
                <w:lang w:bidi="fa-IR"/>
              </w:rPr>
              <w:t>اطلاعات زمان پایان آخرین سفر قبلی راننده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u w:val="single"/>
                <w:rtl/>
                <w:lang w:bidi="fa-IR"/>
              </w:rPr>
              <w:t xml:space="preserve"> (زمان انتظار راننده برای سفر بعدی)</w:t>
            </w:r>
          </w:p>
          <w:p w14:paraId="04B5EBFC" w14:textId="4E05150A" w:rsidR="00145F09" w:rsidRPr="00145F09" w:rsidRDefault="00145F09" w:rsidP="00461DBD">
            <w:pPr>
              <w:pStyle w:val="ListParagraph"/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</w:p>
        </w:tc>
      </w:tr>
      <w:tr w:rsidR="008462D7" w:rsidRPr="00317F0D" w14:paraId="3EA2E8C8" w14:textId="77777777" w:rsidTr="00745635">
        <w:trPr>
          <w:trHeight w:val="1812"/>
        </w:trPr>
        <w:tc>
          <w:tcPr>
            <w:tcW w:w="5000" w:type="pct"/>
            <w:tcBorders>
              <w:bottom w:val="single" w:sz="4" w:space="0" w:color="auto"/>
            </w:tcBorders>
          </w:tcPr>
          <w:p w14:paraId="60982D1A" w14:textId="5CC15786" w:rsidR="008462D7" w:rsidRDefault="00745635" w:rsidP="008462D7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745635">
              <w:rPr>
                <w:rFonts w:cs="B Nazanin" w:hint="cs"/>
                <w:b/>
                <w:bCs/>
                <w:noProof/>
                <w:color w:val="385623" w:themeColor="accent6" w:themeShade="80"/>
                <w:sz w:val="24"/>
                <w:szCs w:val="24"/>
                <w:rtl/>
                <w:lang w:bidi="fa-IR"/>
              </w:rPr>
              <w:lastRenderedPageBreak/>
              <w:t>ج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-</w:t>
            </w:r>
            <w:r w:rsidR="008462D7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تشریح </w:t>
            </w:r>
            <w:r w:rsidR="00F76207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کیفیت و </w:t>
            </w:r>
            <w:r w:rsidR="008462D7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مراحل </w:t>
            </w:r>
            <w:r w:rsidR="00853255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اجرای طرح</w:t>
            </w:r>
            <w:r w:rsidR="00A84E0D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  <w:r w:rsidR="00A84E0D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(حداکثر 1000 کلمه)</w:t>
            </w:r>
            <w:r w:rsidR="003F5F14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:</w:t>
            </w:r>
          </w:p>
          <w:p w14:paraId="656068D7" w14:textId="71297226" w:rsidR="008462D7" w:rsidRPr="00616F81" w:rsidRDefault="00A77C5C" w:rsidP="00616F81">
            <w:pPr>
              <w:bidi/>
              <w:spacing w:before="40" w:after="40"/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ابتدا لازم است، داده‌ها به طور کامل از شرکت </w:t>
            </w:r>
            <w:r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Tap30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دریافت شده و درمورد سیستم محاسبه‌ی </w:t>
            </w:r>
            <w:r w:rsidRPr="00A77C5C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driverETA</w:t>
            </w:r>
            <w:r w:rsidRPr="00A77C5C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اطلاعات کافی جمع‌آوری شود.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سپس داد‌هایی که مقدار آن‌های گذاشته شنده یا مقادیر غیرمتعارف دارند سازماندهی و درصورت لزوم حذف شوند. داده‌های به شکلی آماده شوند که بتوان نمودار‌ها و شکل‌های مذکور را از روی آن‌ها رسم کرده و ارائه داد. سپس تحلیل‌های هر شکل را بیان کرده و این تحلیل‌های براساس روابط آماری اعتبارسنجی شده و معنی‌دار می‌شوند. در مرحله‌ی بعدی مدل‌های یادگیری ماشین مختلف اعمال شده و مدلی با دقت و توان پیش‌بینی بالاتر برروی داده‌های آزمون معرفی می‌شود و با بقیه‌ی مدل‌ها مقایسه خواهد شد. </w:t>
            </w:r>
            <w:r w:rsidR="00616F81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جهت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سنجش مقدار قابل اعتماد بودن مدل و ثبات آن </w:t>
            </w:r>
            <w:r w:rsidR="00616F81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، مدل در یک ساز و کار اعتبار سنجی متقابل (</w:t>
            </w:r>
            <w:r w:rsidR="00616F81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kfold_CV</w:t>
            </w:r>
            <w:r w:rsidR="00616F81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) بر روی داده‌های آزمون، آزموده می‌شود. معیارهایی هم‌چون </w:t>
            </w:r>
            <w:r w:rsidR="00616F81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AUC</w:t>
            </w:r>
            <w:r w:rsidR="00616F81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، </w:t>
            </w:r>
            <w:r w:rsidR="00616F81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AUPR</w:t>
            </w:r>
            <w:r w:rsidR="00616F81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و </w:t>
            </w:r>
            <w:r w:rsidR="00616F81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F</w:t>
            </w:r>
            <w:r w:rsidR="00616F81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vertAlign w:val="subscript"/>
                <w:lang w:bidi="fa-IR"/>
              </w:rPr>
              <w:t>mesear</w:t>
            </w:r>
            <w:r w:rsidR="00616F81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ملاک هاي ارزيابي مدل يادگيري ماشين خواهند بود.</w:t>
            </w:r>
            <w:bookmarkStart w:id="0" w:name="_GoBack"/>
            <w:bookmarkEnd w:id="0"/>
          </w:p>
        </w:tc>
      </w:tr>
      <w:tr w:rsidR="00F76207" w:rsidRPr="00317F0D" w14:paraId="379D9644" w14:textId="77777777" w:rsidTr="00745635">
        <w:trPr>
          <w:trHeight w:val="1966"/>
        </w:trPr>
        <w:tc>
          <w:tcPr>
            <w:tcW w:w="5000" w:type="pct"/>
            <w:tcBorders>
              <w:top w:val="single" w:sz="4" w:space="0" w:color="auto"/>
            </w:tcBorders>
          </w:tcPr>
          <w:p w14:paraId="6A4DBA85" w14:textId="2B18A6E7" w:rsidR="00F76207" w:rsidRDefault="00745635" w:rsidP="00F76207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745635">
              <w:rPr>
                <w:rFonts w:cs="B Nazanin" w:hint="cs"/>
                <w:b/>
                <w:bCs/>
                <w:noProof/>
                <w:color w:val="385623" w:themeColor="accent6" w:themeShade="80"/>
                <w:sz w:val="24"/>
                <w:szCs w:val="24"/>
                <w:rtl/>
                <w:lang w:bidi="fa-IR"/>
              </w:rPr>
              <w:lastRenderedPageBreak/>
              <w:t>د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-</w:t>
            </w:r>
            <w:r w:rsidR="00F76207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دادگان به کار گرفته شده در این </w:t>
            </w:r>
            <w:r w:rsidR="003F5F14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طرح</w:t>
            </w:r>
            <w:r w:rsidR="00F76207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: </w:t>
            </w:r>
          </w:p>
          <w:p w14:paraId="2D1B0EDC" w14:textId="77777777" w:rsidR="00F76207" w:rsidRDefault="00096AEB" w:rsidP="008462D7">
            <w:pPr>
              <w:bidi/>
              <w:spacing w:before="40" w:after="40"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مجموعه داده‌ی </w:t>
            </w:r>
            <w:r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Tap30</w:t>
            </w:r>
          </w:p>
          <w:p w14:paraId="417EC6CE" w14:textId="6B72C5CC" w:rsidR="00622A43" w:rsidRPr="00A13FA3" w:rsidRDefault="00622A43" w:rsidP="00622A43">
            <w:pPr>
              <w:bidi/>
              <w:spacing w:before="40" w:after="40"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</w:p>
        </w:tc>
      </w:tr>
    </w:tbl>
    <w:p w14:paraId="1C599CA5" w14:textId="34DB2D80" w:rsidR="00EE44E5" w:rsidRDefault="00EE44E5" w:rsidP="00EE44E5">
      <w:pPr>
        <w:bidi/>
        <w:rPr>
          <w:rFonts w:ascii="Calibri" w:eastAsia="Calibri" w:hAnsi="Calibri" w:cs="B Nazanin"/>
          <w:color w:val="767171"/>
          <w:sz w:val="28"/>
          <w:szCs w:val="28"/>
          <w:rtl/>
        </w:rPr>
      </w:pPr>
    </w:p>
    <w:p w14:paraId="7FE88DDD" w14:textId="3B3DD678" w:rsidR="005E68B6" w:rsidRDefault="00D0722F" w:rsidP="00745635">
      <w:pPr>
        <w:pStyle w:val="Heading1"/>
        <w:rPr>
          <w:rtl/>
        </w:rPr>
      </w:pPr>
      <w:r>
        <w:rPr>
          <w:rFonts w:hint="cs"/>
          <w:rtl/>
        </w:rPr>
        <w:t>تعهد</w:t>
      </w:r>
      <w:r w:rsidR="00745635">
        <w:rPr>
          <w:rFonts w:hint="cs"/>
          <w:rtl/>
        </w:rPr>
        <w:t>ات</w:t>
      </w:r>
    </w:p>
    <w:p w14:paraId="0E5E1B5A" w14:textId="376B8CA4" w:rsidR="00D0722F" w:rsidRDefault="00D0722F" w:rsidP="00622A43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اینجانب </w:t>
      </w:r>
      <w:r w:rsidR="00622A43">
        <w:rPr>
          <w:rFonts w:cs="B Nazanin" w:hint="cs"/>
          <w:color w:val="000000" w:themeColor="text1"/>
          <w:sz w:val="24"/>
          <w:szCs w:val="24"/>
          <w:rtl/>
          <w:lang w:bidi="fa-IR"/>
        </w:rPr>
        <w:t>محمدامین خدامراد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ه عنوان مدیر تیم </w:t>
      </w:r>
      <w:r w:rsidRPr="00842F4F">
        <w:rPr>
          <w:rFonts w:cs="B Nazanin" w:hint="cs"/>
          <w:color w:val="000000" w:themeColor="text1"/>
          <w:sz w:val="24"/>
          <w:szCs w:val="24"/>
          <w:rtl/>
          <w:lang w:bidi="fa-IR"/>
        </w:rPr>
        <w:t>با امضای این فرم</w:t>
      </w:r>
      <w:r w:rsidRPr="00842F4F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کلیه مندرجات آن</w:t>
      </w:r>
      <w:r w:rsidRPr="00842F4F">
        <w:rPr>
          <w:rFonts w:cs="B Nazanin"/>
          <w:color w:val="000000" w:themeColor="text1"/>
          <w:sz w:val="24"/>
          <w:szCs w:val="24"/>
          <w:lang w:bidi="fa-IR"/>
        </w:rPr>
        <w:softHyphen/>
      </w:r>
      <w:r w:rsidRPr="00842F4F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را </w:t>
      </w:r>
      <w:r w:rsidRPr="00842F4F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از نظر صحت و دقت </w:t>
      </w:r>
      <w:r w:rsidRPr="00842F4F">
        <w:rPr>
          <w:rFonts w:cs="B Nazanin"/>
          <w:color w:val="000000" w:themeColor="text1"/>
          <w:sz w:val="24"/>
          <w:szCs w:val="24"/>
          <w:rtl/>
          <w:lang w:bidi="fa-IR"/>
        </w:rPr>
        <w:t>تایید می</w:t>
      </w:r>
      <w:r w:rsidRPr="00842F4F">
        <w:rPr>
          <w:rFonts w:cs="B Nazanin" w:hint="cs"/>
          <w:color w:val="000000" w:themeColor="text1"/>
          <w:sz w:val="24"/>
          <w:szCs w:val="24"/>
          <w:rtl/>
          <w:lang w:bidi="fa-IR"/>
        </w:rPr>
        <w:softHyphen/>
      </w:r>
      <w:r w:rsidRPr="00842F4F">
        <w:rPr>
          <w:rFonts w:cs="B Nazanin"/>
          <w:color w:val="000000" w:themeColor="text1"/>
          <w:sz w:val="24"/>
          <w:szCs w:val="24"/>
          <w:rtl/>
          <w:lang w:bidi="fa-IR"/>
        </w:rPr>
        <w:t>نمایم.</w:t>
      </w:r>
    </w:p>
    <w:p w14:paraId="4F920A90" w14:textId="77777777" w:rsidR="00C31FCB" w:rsidRPr="00EE44E5" w:rsidRDefault="00C31FCB" w:rsidP="00C31FCB">
      <w:pPr>
        <w:bidi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2950"/>
      </w:tblGrid>
      <w:tr w:rsidR="0001658B" w:rsidRPr="00BD69EC" w14:paraId="020819EB" w14:textId="77777777" w:rsidTr="006E3A02">
        <w:trPr>
          <w:trHeight w:val="1757"/>
        </w:trPr>
        <w:tc>
          <w:tcPr>
            <w:tcW w:w="5000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31EBBEA" w14:textId="77777777" w:rsidR="0001658B" w:rsidRPr="00842F4F" w:rsidRDefault="0001658B" w:rsidP="006E3A0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  <w:p w14:paraId="0D1BE40A" w14:textId="674A3703" w:rsidR="0001658B" w:rsidRPr="00E872D4" w:rsidRDefault="0001658B" w:rsidP="00622A43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  <w:lang w:bidi="fa-IR"/>
              </w:rPr>
              <w:t>نام و نام خانوادگی: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</w:t>
            </w:r>
            <w:r w:rsidR="00745635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</w:t>
            </w:r>
            <w:r w:rsidR="00622A43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حمدامین خدامرادی</w:t>
            </w:r>
            <w:r w:rsidR="00745635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                                  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</w:t>
            </w:r>
            <w:r w:rsidRPr="00842F4F">
              <w:rPr>
                <w:rFonts w:cs="B Nazanin"/>
                <w:color w:val="000000" w:themeColor="text1"/>
                <w:sz w:val="22"/>
                <w:szCs w:val="22"/>
              </w:rPr>
              <w:t xml:space="preserve"> 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   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  <w:lang w:bidi="fa-IR"/>
              </w:rPr>
              <w:t>امضا: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     </w:t>
            </w:r>
            <w:r w:rsidR="00745635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                                       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        تا</w:t>
            </w:r>
            <w:r w:rsidR="00622A43">
              <w:rPr>
                <w:rFonts w:cs="B Nazanin" w:hint="cs"/>
                <w:color w:val="000000" w:themeColor="text1"/>
                <w:sz w:val="22"/>
                <w:szCs w:val="22"/>
                <w:rtl/>
                <w:lang w:bidi="fa-IR"/>
              </w:rPr>
              <w:t>ریخ: ۲۴/۰۸/۱۳۹۸</w:t>
            </w:r>
          </w:p>
        </w:tc>
      </w:tr>
    </w:tbl>
    <w:p w14:paraId="4632D31F" w14:textId="538DF3F3" w:rsidR="00A12C8E" w:rsidRPr="00B70ABB" w:rsidRDefault="00A12C8E" w:rsidP="00E872D4">
      <w:pPr>
        <w:bidi/>
        <w:rPr>
          <w:rFonts w:ascii="Calibri" w:eastAsia="Calibri" w:hAnsi="Calibri" w:cs="B Nazanin"/>
          <w:color w:val="767171"/>
          <w:sz w:val="28"/>
          <w:szCs w:val="28"/>
          <w:rtl/>
        </w:rPr>
      </w:pPr>
    </w:p>
    <w:sectPr w:rsidR="00A12C8E" w:rsidRPr="00B70ABB" w:rsidSect="00745635">
      <w:headerReference w:type="default" r:id="rId10"/>
      <w:footerReference w:type="default" r:id="rId11"/>
      <w:pgSz w:w="15840" w:h="12240" w:orient="landscape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CED254" w14:textId="77777777" w:rsidR="008C4E33" w:rsidRDefault="008C4E33" w:rsidP="00D32A41">
      <w:pPr>
        <w:spacing w:after="0" w:line="240" w:lineRule="auto"/>
      </w:pPr>
      <w:r>
        <w:separator/>
      </w:r>
    </w:p>
  </w:endnote>
  <w:endnote w:type="continuationSeparator" w:id="0">
    <w:p w14:paraId="22BEA541" w14:textId="77777777" w:rsidR="008C4E33" w:rsidRDefault="008C4E33" w:rsidP="00D32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Cambria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07830765"/>
      <w:docPartObj>
        <w:docPartGallery w:val="Page Numbers (Bottom of Page)"/>
        <w:docPartUnique/>
      </w:docPartObj>
    </w:sdtPr>
    <w:sdtEndPr>
      <w:rPr>
        <w:noProof/>
        <w:color w:val="385623" w:themeColor="accent6" w:themeShade="80"/>
      </w:rPr>
    </w:sdtEndPr>
    <w:sdtContent>
      <w:p w14:paraId="7E03275C" w14:textId="132985CA" w:rsidR="002F2896" w:rsidRDefault="002F2896" w:rsidP="00AE4AD3">
        <w:pPr>
          <w:pStyle w:val="Footer"/>
          <w:jc w:val="center"/>
        </w:pPr>
        <w:r w:rsidRPr="00745635">
          <w:rPr>
            <w:b/>
            <w:bCs/>
            <w:color w:val="385623" w:themeColor="accent6" w:themeShade="80"/>
          </w:rPr>
          <w:fldChar w:fldCharType="begin"/>
        </w:r>
        <w:r w:rsidRPr="00745635">
          <w:rPr>
            <w:b/>
            <w:bCs/>
            <w:color w:val="385623" w:themeColor="accent6" w:themeShade="80"/>
          </w:rPr>
          <w:instrText xml:space="preserve"> PAGE   \* MERGEFORMAT </w:instrText>
        </w:r>
        <w:r w:rsidRPr="00745635">
          <w:rPr>
            <w:b/>
            <w:bCs/>
            <w:color w:val="385623" w:themeColor="accent6" w:themeShade="80"/>
          </w:rPr>
          <w:fldChar w:fldCharType="separate"/>
        </w:r>
        <w:r w:rsidR="00616F81">
          <w:rPr>
            <w:b/>
            <w:bCs/>
            <w:noProof/>
            <w:color w:val="385623" w:themeColor="accent6" w:themeShade="80"/>
          </w:rPr>
          <w:t>5</w:t>
        </w:r>
        <w:r w:rsidRPr="00745635">
          <w:rPr>
            <w:b/>
            <w:bCs/>
            <w:noProof/>
            <w:color w:val="385623" w:themeColor="accent6" w:themeShade="80"/>
          </w:rPr>
          <w:fldChar w:fldCharType="end"/>
        </w:r>
      </w:p>
    </w:sdtContent>
  </w:sdt>
  <w:p w14:paraId="5A09EDBB" w14:textId="77777777" w:rsidR="002F2896" w:rsidRDefault="002F28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624E3A" w14:textId="77777777" w:rsidR="008C4E33" w:rsidRDefault="008C4E33" w:rsidP="00D32A41">
      <w:pPr>
        <w:spacing w:after="0" w:line="240" w:lineRule="auto"/>
      </w:pPr>
      <w:r>
        <w:separator/>
      </w:r>
    </w:p>
  </w:footnote>
  <w:footnote w:type="continuationSeparator" w:id="0">
    <w:p w14:paraId="549A016A" w14:textId="77777777" w:rsidR="008C4E33" w:rsidRDefault="008C4E33" w:rsidP="00D32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C22A48" w14:textId="13DBA068" w:rsidR="002F2896" w:rsidRPr="00745635" w:rsidRDefault="00745635" w:rsidP="00AE4AD3">
    <w:pPr>
      <w:pStyle w:val="Header"/>
      <w:jc w:val="center"/>
      <w:rPr>
        <w:rFonts w:ascii="B Nazanin" w:hAnsi="B Nazanin" w:cs="B Nazanin"/>
        <w:b/>
        <w:bCs/>
        <w:color w:val="385623" w:themeColor="accent6" w:themeShade="80"/>
        <w:sz w:val="24"/>
        <w:szCs w:val="24"/>
      </w:rPr>
    </w:pPr>
    <w:r w:rsidRPr="00745635">
      <w:rPr>
        <w:rFonts w:ascii="B Nazanin" w:hAnsi="B Nazanin" w:cs="B Nazanin" w:hint="cs"/>
        <w:b/>
        <w:bCs/>
        <w:color w:val="385623" w:themeColor="accent6" w:themeShade="80"/>
        <w:sz w:val="24"/>
        <w:szCs w:val="24"/>
        <w:rtl/>
      </w:rPr>
      <w:t>فرم ثبت نام در چالش: داده کاوی هوشمند به توان شناختی</w:t>
    </w:r>
  </w:p>
  <w:p w14:paraId="1FDCF642" w14:textId="77777777" w:rsidR="002F2896" w:rsidRDefault="002F28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E61"/>
    <w:multiLevelType w:val="hybridMultilevel"/>
    <w:tmpl w:val="D436DDE6"/>
    <w:lvl w:ilvl="0" w:tplc="6E4AA3D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FB2BDC"/>
    <w:multiLevelType w:val="hybridMultilevel"/>
    <w:tmpl w:val="A0845A4E"/>
    <w:lvl w:ilvl="0" w:tplc="18723C56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7E49F7"/>
    <w:multiLevelType w:val="hybridMultilevel"/>
    <w:tmpl w:val="91C0FA96"/>
    <w:lvl w:ilvl="0" w:tplc="29DAF55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2F51E11"/>
    <w:multiLevelType w:val="multilevel"/>
    <w:tmpl w:val="78804312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0B4642"/>
    <w:multiLevelType w:val="multilevel"/>
    <w:tmpl w:val="869A4F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A40659"/>
    <w:multiLevelType w:val="hybridMultilevel"/>
    <w:tmpl w:val="4E2A284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637118A"/>
    <w:multiLevelType w:val="hybridMultilevel"/>
    <w:tmpl w:val="1B1C7B14"/>
    <w:lvl w:ilvl="0" w:tplc="2D66EAF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8B2565"/>
    <w:multiLevelType w:val="hybridMultilevel"/>
    <w:tmpl w:val="8C449B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FE3CA0"/>
    <w:multiLevelType w:val="hybridMultilevel"/>
    <w:tmpl w:val="0810982E"/>
    <w:lvl w:ilvl="0" w:tplc="8F2E5B96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BF2F00"/>
    <w:multiLevelType w:val="multilevel"/>
    <w:tmpl w:val="EF4835E4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6203EC"/>
    <w:multiLevelType w:val="multilevel"/>
    <w:tmpl w:val="496C2B3C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D70183"/>
    <w:multiLevelType w:val="multilevel"/>
    <w:tmpl w:val="97FC3A8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54" w:hanging="284"/>
      </w:pPr>
      <w:rPr>
        <w:rFonts w:ascii="Courier New" w:hAnsi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CA0194A"/>
    <w:multiLevelType w:val="multilevel"/>
    <w:tmpl w:val="5CB897F6"/>
    <w:lvl w:ilvl="0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E97FC0"/>
    <w:multiLevelType w:val="multilevel"/>
    <w:tmpl w:val="341A4016"/>
    <w:lvl w:ilvl="0">
      <w:start w:val="1"/>
      <w:numFmt w:val="bullet"/>
      <w:lvlText w:val=""/>
      <w:lvlJc w:val="left"/>
      <w:pPr>
        <w:ind w:left="345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ind w:left="357" w:hanging="216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0E450E27"/>
    <w:multiLevelType w:val="hybridMultilevel"/>
    <w:tmpl w:val="58401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A33C8F"/>
    <w:multiLevelType w:val="hybridMultilevel"/>
    <w:tmpl w:val="00E22C58"/>
    <w:lvl w:ilvl="0" w:tplc="13B2DDEE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F4E6871"/>
    <w:multiLevelType w:val="hybridMultilevel"/>
    <w:tmpl w:val="F1BEB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F4F7914"/>
    <w:multiLevelType w:val="hybridMultilevel"/>
    <w:tmpl w:val="ABF45736"/>
    <w:lvl w:ilvl="0" w:tplc="2EA4C0D4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07913E4"/>
    <w:multiLevelType w:val="hybridMultilevel"/>
    <w:tmpl w:val="6DC8F486"/>
    <w:lvl w:ilvl="0" w:tplc="5EDA2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1F069BE"/>
    <w:multiLevelType w:val="multilevel"/>
    <w:tmpl w:val="0B4E21FA"/>
    <w:lvl w:ilvl="0">
      <w:start w:val="1"/>
      <w:numFmt w:val="bullet"/>
      <w:suff w:val="space"/>
      <w:lvlText w:val=""/>
      <w:lvlJc w:val="left"/>
      <w:pPr>
        <w:ind w:left="587" w:hanging="227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4CE487A"/>
    <w:multiLevelType w:val="hybridMultilevel"/>
    <w:tmpl w:val="A4B8B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4FF26F6"/>
    <w:multiLevelType w:val="hybridMultilevel"/>
    <w:tmpl w:val="E9644516"/>
    <w:lvl w:ilvl="0" w:tplc="244E4E5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5911CF7"/>
    <w:multiLevelType w:val="hybridMultilevel"/>
    <w:tmpl w:val="AD7279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5C02333"/>
    <w:multiLevelType w:val="multilevel"/>
    <w:tmpl w:val="B68E0DEA"/>
    <w:lvl w:ilvl="0">
      <w:start w:val="1"/>
      <w:numFmt w:val="bullet"/>
      <w:suff w:val="space"/>
      <w:lvlText w:val=""/>
      <w:lvlJc w:val="left"/>
      <w:pPr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6F4461A"/>
    <w:multiLevelType w:val="hybridMultilevel"/>
    <w:tmpl w:val="1BF016E6"/>
    <w:lvl w:ilvl="0" w:tplc="3CD633B6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7106A94"/>
    <w:multiLevelType w:val="hybridMultilevel"/>
    <w:tmpl w:val="1AFC7834"/>
    <w:lvl w:ilvl="0" w:tplc="60D2C0CE">
      <w:start w:val="1"/>
      <w:numFmt w:val="bullet"/>
      <w:lvlText w:val="o"/>
      <w:lvlJc w:val="left"/>
      <w:pPr>
        <w:ind w:left="28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7107047"/>
    <w:multiLevelType w:val="multilevel"/>
    <w:tmpl w:val="80584CF2"/>
    <w:lvl w:ilvl="0">
      <w:start w:val="1"/>
      <w:numFmt w:val="bullet"/>
      <w:suff w:val="space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8BB0270"/>
    <w:multiLevelType w:val="multilevel"/>
    <w:tmpl w:val="A0845A4E"/>
    <w:lvl w:ilvl="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97D78C4"/>
    <w:multiLevelType w:val="hybridMultilevel"/>
    <w:tmpl w:val="71E278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98E096B"/>
    <w:multiLevelType w:val="multilevel"/>
    <w:tmpl w:val="11E263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A1E2194"/>
    <w:multiLevelType w:val="hybridMultilevel"/>
    <w:tmpl w:val="97FC3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2CE470">
      <w:start w:val="1"/>
      <w:numFmt w:val="bullet"/>
      <w:lvlText w:val="o"/>
      <w:lvlJc w:val="left"/>
      <w:pPr>
        <w:ind w:left="454" w:hanging="284"/>
      </w:pPr>
      <w:rPr>
        <w:rFonts w:ascii="Courier New" w:hAnsi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1A2E0E80"/>
    <w:multiLevelType w:val="multilevel"/>
    <w:tmpl w:val="798E9758"/>
    <w:lvl w:ilvl="0">
      <w:start w:val="1"/>
      <w:numFmt w:val="bullet"/>
      <w:suff w:val="space"/>
      <w:lvlText w:val=""/>
      <w:lvlJc w:val="left"/>
      <w:pPr>
        <w:ind w:left="587" w:hanging="227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A974ED5"/>
    <w:multiLevelType w:val="hybridMultilevel"/>
    <w:tmpl w:val="11E26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AB9677F"/>
    <w:multiLevelType w:val="hybridMultilevel"/>
    <w:tmpl w:val="8C0886BE"/>
    <w:lvl w:ilvl="0" w:tplc="7B62CAA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AE165E7"/>
    <w:multiLevelType w:val="hybridMultilevel"/>
    <w:tmpl w:val="41D891B4"/>
    <w:lvl w:ilvl="0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B750EAD"/>
    <w:multiLevelType w:val="multilevel"/>
    <w:tmpl w:val="EF4835E4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BC2130A"/>
    <w:multiLevelType w:val="hybridMultilevel"/>
    <w:tmpl w:val="4F200AD8"/>
    <w:lvl w:ilvl="0" w:tplc="61186E0C">
      <w:start w:val="1"/>
      <w:numFmt w:val="bullet"/>
      <w:lvlText w:val="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1C6A4BB6"/>
    <w:multiLevelType w:val="hybridMultilevel"/>
    <w:tmpl w:val="B73CF6B4"/>
    <w:lvl w:ilvl="0" w:tplc="61186E0C">
      <w:start w:val="1"/>
      <w:numFmt w:val="bullet"/>
      <w:lvlText w:val="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DD36C0D"/>
    <w:multiLevelType w:val="hybridMultilevel"/>
    <w:tmpl w:val="DBB6845A"/>
    <w:lvl w:ilvl="0" w:tplc="59E29C0E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1E5C6688"/>
    <w:multiLevelType w:val="multilevel"/>
    <w:tmpl w:val="611600D0"/>
    <w:lvl w:ilvl="0">
      <w:start w:val="1"/>
      <w:numFmt w:val="bullet"/>
      <w:suff w:val="space"/>
      <w:lvlText w:val=""/>
      <w:lvlJc w:val="left"/>
      <w:pPr>
        <w:ind w:left="28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1F730CA"/>
    <w:multiLevelType w:val="hybridMultilevel"/>
    <w:tmpl w:val="10865ED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22060115"/>
    <w:multiLevelType w:val="multilevel"/>
    <w:tmpl w:val="341A4016"/>
    <w:lvl w:ilvl="0">
      <w:start w:val="1"/>
      <w:numFmt w:val="bullet"/>
      <w:lvlText w:val=""/>
      <w:lvlJc w:val="left"/>
      <w:pPr>
        <w:ind w:left="345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ind w:left="357" w:hanging="216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2" w15:restartNumberingAfterBreak="0">
    <w:nsid w:val="23B63B65"/>
    <w:multiLevelType w:val="hybridMultilevel"/>
    <w:tmpl w:val="8DC8BE98"/>
    <w:lvl w:ilvl="0" w:tplc="7B7A6E64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24C30957"/>
    <w:multiLevelType w:val="hybridMultilevel"/>
    <w:tmpl w:val="EF4835E4"/>
    <w:lvl w:ilvl="0" w:tplc="D77AE8B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4DC46D9"/>
    <w:multiLevelType w:val="hybridMultilevel"/>
    <w:tmpl w:val="F47A8C58"/>
    <w:lvl w:ilvl="0" w:tplc="2E0E4704">
      <w:start w:val="1"/>
      <w:numFmt w:val="bullet"/>
      <w:suff w:val="space"/>
      <w:lvlText w:val="o"/>
      <w:lvlJc w:val="left"/>
      <w:pPr>
        <w:ind w:left="340" w:hanging="34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50902B9"/>
    <w:multiLevelType w:val="multilevel"/>
    <w:tmpl w:val="72861BA4"/>
    <w:lvl w:ilvl="0">
      <w:start w:val="1"/>
      <w:numFmt w:val="bullet"/>
      <w:suff w:val="space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6925628"/>
    <w:multiLevelType w:val="hybridMultilevel"/>
    <w:tmpl w:val="17A20E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275652A9"/>
    <w:multiLevelType w:val="hybridMultilevel"/>
    <w:tmpl w:val="BA4682A4"/>
    <w:lvl w:ilvl="0" w:tplc="74FA2266">
      <w:start w:val="1"/>
      <w:numFmt w:val="bullet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86443D6"/>
    <w:multiLevelType w:val="hybridMultilevel"/>
    <w:tmpl w:val="46D0F430"/>
    <w:lvl w:ilvl="0" w:tplc="A936F40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8E359E6"/>
    <w:multiLevelType w:val="hybridMultilevel"/>
    <w:tmpl w:val="3F8073A6"/>
    <w:lvl w:ilvl="0" w:tplc="91107D96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9D466D5"/>
    <w:multiLevelType w:val="hybridMultilevel"/>
    <w:tmpl w:val="AFCCD3F0"/>
    <w:lvl w:ilvl="0" w:tplc="721ADDE6">
      <w:start w:val="1"/>
      <w:numFmt w:val="bullet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A0379BF"/>
    <w:multiLevelType w:val="multilevel"/>
    <w:tmpl w:val="80584CF2"/>
    <w:lvl w:ilvl="0">
      <w:start w:val="1"/>
      <w:numFmt w:val="bullet"/>
      <w:suff w:val="space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2AA12738"/>
    <w:multiLevelType w:val="hybridMultilevel"/>
    <w:tmpl w:val="A0428A40"/>
    <w:lvl w:ilvl="0" w:tplc="61186E0C">
      <w:start w:val="1"/>
      <w:numFmt w:val="bullet"/>
      <w:lvlText w:val="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AC86BA3"/>
    <w:multiLevelType w:val="multilevel"/>
    <w:tmpl w:val="1AFC7834"/>
    <w:lvl w:ilvl="0">
      <w:start w:val="1"/>
      <w:numFmt w:val="bullet"/>
      <w:lvlText w:val="o"/>
      <w:lvlJc w:val="left"/>
      <w:pPr>
        <w:ind w:left="288" w:hanging="288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2B56451D"/>
    <w:multiLevelType w:val="multilevel"/>
    <w:tmpl w:val="F47A8C58"/>
    <w:lvl w:ilvl="0">
      <w:start w:val="1"/>
      <w:numFmt w:val="bullet"/>
      <w:suff w:val="space"/>
      <w:lvlText w:val="o"/>
      <w:lvlJc w:val="left"/>
      <w:pPr>
        <w:ind w:left="340" w:hanging="34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2D152CA7"/>
    <w:multiLevelType w:val="hybridMultilevel"/>
    <w:tmpl w:val="611600D0"/>
    <w:lvl w:ilvl="0" w:tplc="9FFE57FC">
      <w:start w:val="1"/>
      <w:numFmt w:val="bullet"/>
      <w:suff w:val="space"/>
      <w:lvlText w:val=""/>
      <w:lvlJc w:val="left"/>
      <w:pPr>
        <w:ind w:left="288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2D1B165C"/>
    <w:multiLevelType w:val="hybridMultilevel"/>
    <w:tmpl w:val="DC32167A"/>
    <w:lvl w:ilvl="0" w:tplc="5F3E5FDC">
      <w:start w:val="1"/>
      <w:numFmt w:val="bullet"/>
      <w:suff w:val="space"/>
      <w:lvlText w:val="o"/>
      <w:lvlJc w:val="left"/>
      <w:pPr>
        <w:ind w:left="284" w:hanging="284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7" w15:restartNumberingAfterBreak="0">
    <w:nsid w:val="2DEA189E"/>
    <w:multiLevelType w:val="hybridMultilevel"/>
    <w:tmpl w:val="39F4908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8" w15:restartNumberingAfterBreak="0">
    <w:nsid w:val="2E484F3A"/>
    <w:multiLevelType w:val="hybridMultilevel"/>
    <w:tmpl w:val="4F587CB2"/>
    <w:lvl w:ilvl="0" w:tplc="9E3AC00C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2F5219B6"/>
    <w:multiLevelType w:val="hybridMultilevel"/>
    <w:tmpl w:val="182EFF94"/>
    <w:lvl w:ilvl="0" w:tplc="970400F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30462117"/>
    <w:multiLevelType w:val="hybridMultilevel"/>
    <w:tmpl w:val="2F88D4FC"/>
    <w:lvl w:ilvl="0" w:tplc="9E000318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32203406"/>
    <w:multiLevelType w:val="hybridMultilevel"/>
    <w:tmpl w:val="12B4E6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322318B3"/>
    <w:multiLevelType w:val="multilevel"/>
    <w:tmpl w:val="496C2B3C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307426A"/>
    <w:multiLevelType w:val="hybridMultilevel"/>
    <w:tmpl w:val="496C2B3C"/>
    <w:lvl w:ilvl="0" w:tplc="F048A8B8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330B6AE3"/>
    <w:multiLevelType w:val="hybridMultilevel"/>
    <w:tmpl w:val="72861BA4"/>
    <w:lvl w:ilvl="0" w:tplc="629EDE84">
      <w:start w:val="1"/>
      <w:numFmt w:val="bullet"/>
      <w:suff w:val="space"/>
      <w:lvlText w:val=""/>
      <w:lvlJc w:val="left"/>
      <w:pPr>
        <w:ind w:left="454" w:hanging="454"/>
      </w:pPr>
      <w:rPr>
        <w:rFonts w:ascii="Symbol" w:hAnsi="Symbol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33D7BC3"/>
    <w:multiLevelType w:val="hybridMultilevel"/>
    <w:tmpl w:val="57B6453E"/>
    <w:lvl w:ilvl="0" w:tplc="A9FCAC3E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33E46120"/>
    <w:multiLevelType w:val="hybridMultilevel"/>
    <w:tmpl w:val="A97C6596"/>
    <w:lvl w:ilvl="0" w:tplc="D24E9CE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33FD2554"/>
    <w:multiLevelType w:val="hybridMultilevel"/>
    <w:tmpl w:val="5350ABE8"/>
    <w:lvl w:ilvl="0" w:tplc="B19AD28E">
      <w:start w:val="1"/>
      <w:numFmt w:val="bullet"/>
      <w:suff w:val="space"/>
      <w:lvlText w:val="o"/>
      <w:lvlJc w:val="left"/>
      <w:pPr>
        <w:ind w:left="227" w:hanging="227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8" w15:restartNumberingAfterBreak="0">
    <w:nsid w:val="3479332C"/>
    <w:multiLevelType w:val="hybridMultilevel"/>
    <w:tmpl w:val="B68E0DEA"/>
    <w:lvl w:ilvl="0" w:tplc="A3EC0110">
      <w:start w:val="1"/>
      <w:numFmt w:val="bullet"/>
      <w:suff w:val="space"/>
      <w:lvlText w:val="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5194036"/>
    <w:multiLevelType w:val="hybridMultilevel"/>
    <w:tmpl w:val="2BB67212"/>
    <w:lvl w:ilvl="0" w:tplc="CD48E986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75F79EA"/>
    <w:multiLevelType w:val="hybridMultilevel"/>
    <w:tmpl w:val="D7AA39D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1" w15:restartNumberingAfterBreak="0">
    <w:nsid w:val="3787641B"/>
    <w:multiLevelType w:val="hybridMultilevel"/>
    <w:tmpl w:val="798E9758"/>
    <w:lvl w:ilvl="0" w:tplc="6D9EC2F0">
      <w:start w:val="1"/>
      <w:numFmt w:val="bullet"/>
      <w:suff w:val="space"/>
      <w:lvlText w:val=""/>
      <w:lvlJc w:val="left"/>
      <w:pPr>
        <w:ind w:left="58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37BA0C45"/>
    <w:multiLevelType w:val="hybridMultilevel"/>
    <w:tmpl w:val="C3ECE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FFE57FC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38EC0534"/>
    <w:multiLevelType w:val="hybridMultilevel"/>
    <w:tmpl w:val="A4FA8374"/>
    <w:lvl w:ilvl="0" w:tplc="59BCE82E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4" w15:restartNumberingAfterBreak="0">
    <w:nsid w:val="39274FBF"/>
    <w:multiLevelType w:val="hybridMultilevel"/>
    <w:tmpl w:val="25E41B18"/>
    <w:lvl w:ilvl="0" w:tplc="FBAA6B32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3A5E676B"/>
    <w:multiLevelType w:val="multilevel"/>
    <w:tmpl w:val="C9928774"/>
    <w:lvl w:ilvl="0">
      <w:start w:val="1"/>
      <w:numFmt w:val="bullet"/>
      <w:suff w:val="space"/>
      <w:lvlText w:val="o"/>
      <w:lvlJc w:val="left"/>
      <w:pPr>
        <w:ind w:left="269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6" w15:restartNumberingAfterBreak="0">
    <w:nsid w:val="3AF467D5"/>
    <w:multiLevelType w:val="multilevel"/>
    <w:tmpl w:val="80584CF2"/>
    <w:lvl w:ilvl="0">
      <w:start w:val="1"/>
      <w:numFmt w:val="bullet"/>
      <w:suff w:val="space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3B3816E0"/>
    <w:multiLevelType w:val="hybridMultilevel"/>
    <w:tmpl w:val="A5006608"/>
    <w:lvl w:ilvl="0" w:tplc="FBAA6B32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3D2916A7"/>
    <w:multiLevelType w:val="hybridMultilevel"/>
    <w:tmpl w:val="4F3E67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8EFF56">
      <w:start w:val="1"/>
      <w:numFmt w:val="bullet"/>
      <w:lvlText w:val="o"/>
      <w:lvlJc w:val="left"/>
      <w:pPr>
        <w:ind w:left="216" w:hanging="216"/>
      </w:pPr>
      <w:rPr>
        <w:rFonts w:ascii="Courier New" w:hAnsi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9" w15:restartNumberingAfterBreak="0">
    <w:nsid w:val="3DA95034"/>
    <w:multiLevelType w:val="multilevel"/>
    <w:tmpl w:val="A0845A4E"/>
    <w:lvl w:ilvl="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3E3B260D"/>
    <w:multiLevelType w:val="hybridMultilevel"/>
    <w:tmpl w:val="EFBCBA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41C305F8"/>
    <w:multiLevelType w:val="hybridMultilevel"/>
    <w:tmpl w:val="341A4016"/>
    <w:lvl w:ilvl="0" w:tplc="29DAF556">
      <w:start w:val="1"/>
      <w:numFmt w:val="bullet"/>
      <w:lvlText w:val=""/>
      <w:lvlJc w:val="left"/>
      <w:pPr>
        <w:ind w:left="345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29DAF556">
      <w:start w:val="1"/>
      <w:numFmt w:val="bullet"/>
      <w:lvlText w:val=""/>
      <w:lvlJc w:val="left"/>
      <w:pPr>
        <w:ind w:left="357" w:hanging="216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2" w15:restartNumberingAfterBreak="0">
    <w:nsid w:val="42044E7E"/>
    <w:multiLevelType w:val="hybridMultilevel"/>
    <w:tmpl w:val="F354654C"/>
    <w:lvl w:ilvl="0" w:tplc="A0823556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42974DE8"/>
    <w:multiLevelType w:val="hybridMultilevel"/>
    <w:tmpl w:val="869A4FF2"/>
    <w:lvl w:ilvl="0" w:tplc="55867A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4117EFF"/>
    <w:multiLevelType w:val="hybridMultilevel"/>
    <w:tmpl w:val="9A620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55D3451"/>
    <w:multiLevelType w:val="hybridMultilevel"/>
    <w:tmpl w:val="750E1A74"/>
    <w:lvl w:ilvl="0" w:tplc="254E7F3A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45B92003"/>
    <w:multiLevelType w:val="hybridMultilevel"/>
    <w:tmpl w:val="52CCDB8E"/>
    <w:lvl w:ilvl="0" w:tplc="4C68B758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47C768B7"/>
    <w:multiLevelType w:val="multilevel"/>
    <w:tmpl w:val="80584CF2"/>
    <w:lvl w:ilvl="0">
      <w:start w:val="1"/>
      <w:numFmt w:val="bullet"/>
      <w:suff w:val="space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481873D3"/>
    <w:multiLevelType w:val="hybridMultilevel"/>
    <w:tmpl w:val="6456CA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48715B86"/>
    <w:multiLevelType w:val="multilevel"/>
    <w:tmpl w:val="F47A8C58"/>
    <w:lvl w:ilvl="0">
      <w:start w:val="1"/>
      <w:numFmt w:val="bullet"/>
      <w:suff w:val="space"/>
      <w:lvlText w:val="o"/>
      <w:lvlJc w:val="left"/>
      <w:pPr>
        <w:ind w:left="340" w:hanging="34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488B3B8F"/>
    <w:multiLevelType w:val="hybridMultilevel"/>
    <w:tmpl w:val="51A0EC20"/>
    <w:lvl w:ilvl="0" w:tplc="02584E8A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48C27298"/>
    <w:multiLevelType w:val="multilevel"/>
    <w:tmpl w:val="F1BEB3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49586B36"/>
    <w:multiLevelType w:val="hybridMultilevel"/>
    <w:tmpl w:val="78804312"/>
    <w:lvl w:ilvl="0" w:tplc="5920917E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49E63423"/>
    <w:multiLevelType w:val="hybridMultilevel"/>
    <w:tmpl w:val="54F4AC4C"/>
    <w:lvl w:ilvl="0" w:tplc="A0346072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4ABF4399"/>
    <w:multiLevelType w:val="multilevel"/>
    <w:tmpl w:val="496C2B3C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4CF62C63"/>
    <w:multiLevelType w:val="hybridMultilevel"/>
    <w:tmpl w:val="1C903C2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6" w15:restartNumberingAfterBreak="0">
    <w:nsid w:val="4DF20097"/>
    <w:multiLevelType w:val="hybridMultilevel"/>
    <w:tmpl w:val="961AD93A"/>
    <w:lvl w:ilvl="0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4E34647A"/>
    <w:multiLevelType w:val="hybridMultilevel"/>
    <w:tmpl w:val="BFFA83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 w:tplc="01B4AC30">
      <w:start w:val="1"/>
      <w:numFmt w:val="bullet"/>
      <w:lvlText w:val="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11C5D1A" w:tentative="1">
      <w:start w:val="1"/>
      <w:numFmt w:val="bullet"/>
      <w:lvlText w:val="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5F0A92A" w:tentative="1">
      <w:start w:val="1"/>
      <w:numFmt w:val="bullet"/>
      <w:lvlText w:val="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29204FC" w:tentative="1">
      <w:start w:val="1"/>
      <w:numFmt w:val="bullet"/>
      <w:lvlText w:val="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DC2B34C" w:tentative="1">
      <w:start w:val="1"/>
      <w:numFmt w:val="bullet"/>
      <w:lvlText w:val="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C4EF8F2" w:tentative="1">
      <w:start w:val="1"/>
      <w:numFmt w:val="bullet"/>
      <w:lvlText w:val="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9C65E7E" w:tentative="1">
      <w:start w:val="1"/>
      <w:numFmt w:val="bullet"/>
      <w:lvlText w:val="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8" w15:restartNumberingAfterBreak="0">
    <w:nsid w:val="50AF2228"/>
    <w:multiLevelType w:val="hybridMultilevel"/>
    <w:tmpl w:val="80584CF2"/>
    <w:lvl w:ilvl="0" w:tplc="939A0022">
      <w:start w:val="1"/>
      <w:numFmt w:val="bullet"/>
      <w:suff w:val="space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 w:tplc="F632A3E2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51FB4399"/>
    <w:multiLevelType w:val="hybridMultilevel"/>
    <w:tmpl w:val="E9864FB8"/>
    <w:lvl w:ilvl="0" w:tplc="906AB05E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51FE32CF"/>
    <w:multiLevelType w:val="hybridMultilevel"/>
    <w:tmpl w:val="0B4E21FA"/>
    <w:lvl w:ilvl="0" w:tplc="6D9EC2F0">
      <w:start w:val="1"/>
      <w:numFmt w:val="bullet"/>
      <w:suff w:val="space"/>
      <w:lvlText w:val=""/>
      <w:lvlJc w:val="left"/>
      <w:pPr>
        <w:ind w:left="58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54B8565D"/>
    <w:multiLevelType w:val="hybridMultilevel"/>
    <w:tmpl w:val="D4A66DF0"/>
    <w:lvl w:ilvl="0" w:tplc="D584D82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55B71629"/>
    <w:multiLevelType w:val="hybridMultilevel"/>
    <w:tmpl w:val="A4B650E8"/>
    <w:lvl w:ilvl="0" w:tplc="377E44A2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F632A3E2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581B423A"/>
    <w:multiLevelType w:val="multilevel"/>
    <w:tmpl w:val="17CC5BE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4" w15:restartNumberingAfterBreak="0">
    <w:nsid w:val="58BE3C83"/>
    <w:multiLevelType w:val="hybridMultilevel"/>
    <w:tmpl w:val="7570E10C"/>
    <w:lvl w:ilvl="0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591F396D"/>
    <w:multiLevelType w:val="multilevel"/>
    <w:tmpl w:val="A0D47316"/>
    <w:lvl w:ilvl="0">
      <w:start w:val="1"/>
      <w:numFmt w:val="bullet"/>
      <w:suff w:val="space"/>
      <w:lvlText w:val="o"/>
      <w:lvlJc w:val="left"/>
      <w:pPr>
        <w:ind w:left="504" w:hanging="288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5B243A7B"/>
    <w:multiLevelType w:val="hybridMultilevel"/>
    <w:tmpl w:val="A0D47316"/>
    <w:lvl w:ilvl="0" w:tplc="B400D4AE">
      <w:start w:val="1"/>
      <w:numFmt w:val="bullet"/>
      <w:suff w:val="space"/>
      <w:lvlText w:val="o"/>
      <w:lvlJc w:val="left"/>
      <w:pPr>
        <w:ind w:left="504" w:hanging="288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5B2A1300"/>
    <w:multiLevelType w:val="hybridMultilevel"/>
    <w:tmpl w:val="22160DCC"/>
    <w:lvl w:ilvl="0" w:tplc="4A60D342">
      <w:start w:val="1"/>
      <w:numFmt w:val="bullet"/>
      <w:suff w:val="space"/>
      <w:lvlText w:val=""/>
      <w:lvlJc w:val="left"/>
      <w:pPr>
        <w:ind w:left="216" w:hanging="216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5CD9361D"/>
    <w:multiLevelType w:val="hybridMultilevel"/>
    <w:tmpl w:val="4D80C158"/>
    <w:lvl w:ilvl="0" w:tplc="29DAF556">
      <w:start w:val="1"/>
      <w:numFmt w:val="bullet"/>
      <w:lvlText w:val=""/>
      <w:lvlJc w:val="left"/>
      <w:pPr>
        <w:ind w:left="357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1" w:hanging="360"/>
      </w:pPr>
      <w:rPr>
        <w:rFonts w:ascii="Wingdings" w:hAnsi="Wingdings" w:hint="default"/>
      </w:rPr>
    </w:lvl>
  </w:abstractNum>
  <w:abstractNum w:abstractNumId="109" w15:restartNumberingAfterBreak="0">
    <w:nsid w:val="5E0811F9"/>
    <w:multiLevelType w:val="hybridMultilevel"/>
    <w:tmpl w:val="458C8CFA"/>
    <w:lvl w:ilvl="0" w:tplc="61186E0C">
      <w:start w:val="1"/>
      <w:numFmt w:val="bullet"/>
      <w:lvlText w:val=""/>
      <w:lvlJc w:val="left"/>
      <w:pPr>
        <w:ind w:left="1080" w:hanging="360"/>
      </w:pPr>
      <w:rPr>
        <w:rFonts w:asciiTheme="majorBidi" w:hAnsiTheme="majorBid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0" w15:restartNumberingAfterBreak="0">
    <w:nsid w:val="5ECE3F92"/>
    <w:multiLevelType w:val="hybridMultilevel"/>
    <w:tmpl w:val="E4D8E102"/>
    <w:lvl w:ilvl="0" w:tplc="745A0144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5F2A0CCC"/>
    <w:multiLevelType w:val="hybridMultilevel"/>
    <w:tmpl w:val="070A4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5FCD75C9"/>
    <w:multiLevelType w:val="multilevel"/>
    <w:tmpl w:val="00E22C58"/>
    <w:lvl w:ilvl="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62F76F07"/>
    <w:multiLevelType w:val="multilevel"/>
    <w:tmpl w:val="97FC3A8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54" w:hanging="284"/>
      </w:pPr>
      <w:rPr>
        <w:rFonts w:ascii="Courier New" w:hAnsi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4" w15:restartNumberingAfterBreak="0">
    <w:nsid w:val="641B29C5"/>
    <w:multiLevelType w:val="hybridMultilevel"/>
    <w:tmpl w:val="3B0A760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5" w15:restartNumberingAfterBreak="0">
    <w:nsid w:val="6584413E"/>
    <w:multiLevelType w:val="multilevel"/>
    <w:tmpl w:val="72861BA4"/>
    <w:lvl w:ilvl="0">
      <w:start w:val="1"/>
      <w:numFmt w:val="bullet"/>
      <w:suff w:val="space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66034D5D"/>
    <w:multiLevelType w:val="hybridMultilevel"/>
    <w:tmpl w:val="56FA2934"/>
    <w:lvl w:ilvl="0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69FF3169"/>
    <w:multiLevelType w:val="hybridMultilevel"/>
    <w:tmpl w:val="3098A42A"/>
    <w:lvl w:ilvl="0" w:tplc="CC960FCA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6A5508D7"/>
    <w:multiLevelType w:val="multilevel"/>
    <w:tmpl w:val="72861BA4"/>
    <w:lvl w:ilvl="0">
      <w:start w:val="1"/>
      <w:numFmt w:val="bullet"/>
      <w:suff w:val="space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6A674FC4"/>
    <w:multiLevelType w:val="hybridMultilevel"/>
    <w:tmpl w:val="AD529676"/>
    <w:lvl w:ilvl="0" w:tplc="5EDA2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6ABF7391"/>
    <w:multiLevelType w:val="hybridMultilevel"/>
    <w:tmpl w:val="C9928774"/>
    <w:lvl w:ilvl="0" w:tplc="A9FCAC3E">
      <w:start w:val="1"/>
      <w:numFmt w:val="bullet"/>
      <w:suff w:val="space"/>
      <w:lvlText w:val="o"/>
      <w:lvlJc w:val="left"/>
      <w:pPr>
        <w:ind w:left="269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1" w15:restartNumberingAfterBreak="0">
    <w:nsid w:val="6C764181"/>
    <w:multiLevelType w:val="hybridMultilevel"/>
    <w:tmpl w:val="F42606AE"/>
    <w:lvl w:ilvl="0" w:tplc="8C3E8CA4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6D0D5C55"/>
    <w:multiLevelType w:val="multilevel"/>
    <w:tmpl w:val="72861BA4"/>
    <w:lvl w:ilvl="0">
      <w:start w:val="1"/>
      <w:numFmt w:val="bullet"/>
      <w:suff w:val="space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6D117779"/>
    <w:multiLevelType w:val="hybridMultilevel"/>
    <w:tmpl w:val="5CB897F6"/>
    <w:lvl w:ilvl="0" w:tplc="2DD84036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6D3302D1"/>
    <w:multiLevelType w:val="hybridMultilevel"/>
    <w:tmpl w:val="9796C69C"/>
    <w:lvl w:ilvl="0" w:tplc="213A2FB8">
      <w:start w:val="1"/>
      <w:numFmt w:val="bullet"/>
      <w:suff w:val="space"/>
      <w:lvlText w:val=""/>
      <w:lvlJc w:val="left"/>
      <w:pPr>
        <w:ind w:left="216" w:hanging="216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6F54307D"/>
    <w:multiLevelType w:val="multilevel"/>
    <w:tmpl w:val="EF4835E4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70E25FFF"/>
    <w:multiLevelType w:val="hybridMultilevel"/>
    <w:tmpl w:val="8B720F18"/>
    <w:lvl w:ilvl="0" w:tplc="C3E01E80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73722F24"/>
    <w:multiLevelType w:val="multilevel"/>
    <w:tmpl w:val="F47A8C58"/>
    <w:lvl w:ilvl="0">
      <w:start w:val="1"/>
      <w:numFmt w:val="bullet"/>
      <w:suff w:val="space"/>
      <w:lvlText w:val="o"/>
      <w:lvlJc w:val="left"/>
      <w:pPr>
        <w:ind w:left="340" w:hanging="34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73C64330"/>
    <w:multiLevelType w:val="multilevel"/>
    <w:tmpl w:val="D436DDE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9" w15:restartNumberingAfterBreak="0">
    <w:nsid w:val="77887A83"/>
    <w:multiLevelType w:val="hybridMultilevel"/>
    <w:tmpl w:val="7A56C8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785F1BB6"/>
    <w:multiLevelType w:val="hybridMultilevel"/>
    <w:tmpl w:val="8D2A0972"/>
    <w:lvl w:ilvl="0" w:tplc="10CE0742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78E36DFD"/>
    <w:multiLevelType w:val="hybridMultilevel"/>
    <w:tmpl w:val="963E75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E51AD3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792C6017"/>
    <w:multiLevelType w:val="hybridMultilevel"/>
    <w:tmpl w:val="463CD4D2"/>
    <w:lvl w:ilvl="0" w:tplc="C94CF12A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7AB5541E"/>
    <w:multiLevelType w:val="hybridMultilevel"/>
    <w:tmpl w:val="8F7E54AE"/>
    <w:lvl w:ilvl="0" w:tplc="98E0789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7AE503CE"/>
    <w:multiLevelType w:val="multilevel"/>
    <w:tmpl w:val="6456CA0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7B077D6D"/>
    <w:multiLevelType w:val="hybridMultilevel"/>
    <w:tmpl w:val="0F7EB4AE"/>
    <w:lvl w:ilvl="0" w:tplc="A63277D6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7E926E06"/>
    <w:multiLevelType w:val="multilevel"/>
    <w:tmpl w:val="5350ABE8"/>
    <w:lvl w:ilvl="0">
      <w:start w:val="1"/>
      <w:numFmt w:val="bullet"/>
      <w:suff w:val="space"/>
      <w:lvlText w:val="o"/>
      <w:lvlJc w:val="left"/>
      <w:pPr>
        <w:ind w:left="227" w:hanging="227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6"/>
  </w:num>
  <w:num w:numId="3">
    <w:abstractNumId w:val="119"/>
  </w:num>
  <w:num w:numId="4">
    <w:abstractNumId w:val="14"/>
  </w:num>
  <w:num w:numId="5">
    <w:abstractNumId w:val="100"/>
  </w:num>
  <w:num w:numId="6">
    <w:abstractNumId w:val="67"/>
  </w:num>
  <w:num w:numId="7">
    <w:abstractNumId w:val="18"/>
  </w:num>
  <w:num w:numId="8">
    <w:abstractNumId w:val="97"/>
  </w:num>
  <w:num w:numId="9">
    <w:abstractNumId w:val="81"/>
  </w:num>
  <w:num w:numId="10">
    <w:abstractNumId w:val="30"/>
  </w:num>
  <w:num w:numId="11">
    <w:abstractNumId w:val="20"/>
  </w:num>
  <w:num w:numId="12">
    <w:abstractNumId w:val="108"/>
  </w:num>
  <w:num w:numId="13">
    <w:abstractNumId w:val="64"/>
  </w:num>
  <w:num w:numId="14">
    <w:abstractNumId w:val="40"/>
  </w:num>
  <w:num w:numId="15">
    <w:abstractNumId w:val="83"/>
  </w:num>
  <w:num w:numId="16">
    <w:abstractNumId w:val="61"/>
  </w:num>
  <w:num w:numId="17">
    <w:abstractNumId w:val="22"/>
  </w:num>
  <w:num w:numId="18">
    <w:abstractNumId w:val="129"/>
  </w:num>
  <w:num w:numId="19">
    <w:abstractNumId w:val="28"/>
  </w:num>
  <w:num w:numId="20">
    <w:abstractNumId w:val="80"/>
  </w:num>
  <w:num w:numId="21">
    <w:abstractNumId w:val="44"/>
  </w:num>
  <w:num w:numId="22">
    <w:abstractNumId w:val="34"/>
  </w:num>
  <w:num w:numId="23">
    <w:abstractNumId w:val="116"/>
  </w:num>
  <w:num w:numId="24">
    <w:abstractNumId w:val="104"/>
  </w:num>
  <w:num w:numId="25">
    <w:abstractNumId w:val="96"/>
  </w:num>
  <w:num w:numId="26">
    <w:abstractNumId w:val="2"/>
  </w:num>
  <w:num w:numId="27">
    <w:abstractNumId w:val="57"/>
  </w:num>
  <w:num w:numId="28">
    <w:abstractNumId w:val="5"/>
  </w:num>
  <w:num w:numId="29">
    <w:abstractNumId w:val="70"/>
  </w:num>
  <w:num w:numId="30">
    <w:abstractNumId w:val="84"/>
  </w:num>
  <w:num w:numId="31">
    <w:abstractNumId w:val="114"/>
  </w:num>
  <w:num w:numId="32">
    <w:abstractNumId w:val="56"/>
  </w:num>
  <w:num w:numId="33">
    <w:abstractNumId w:val="95"/>
  </w:num>
  <w:num w:numId="34">
    <w:abstractNumId w:val="111"/>
  </w:num>
  <w:num w:numId="35">
    <w:abstractNumId w:val="126"/>
  </w:num>
  <w:num w:numId="36">
    <w:abstractNumId w:val="32"/>
  </w:num>
  <w:num w:numId="37">
    <w:abstractNumId w:val="16"/>
  </w:num>
  <w:num w:numId="38">
    <w:abstractNumId w:val="46"/>
  </w:num>
  <w:num w:numId="39">
    <w:abstractNumId w:val="7"/>
  </w:num>
  <w:num w:numId="40">
    <w:abstractNumId w:val="88"/>
  </w:num>
  <w:num w:numId="41">
    <w:abstractNumId w:val="98"/>
  </w:num>
  <w:num w:numId="42">
    <w:abstractNumId w:val="131"/>
  </w:num>
  <w:num w:numId="43">
    <w:abstractNumId w:val="52"/>
  </w:num>
  <w:num w:numId="44">
    <w:abstractNumId w:val="109"/>
  </w:num>
  <w:num w:numId="45">
    <w:abstractNumId w:val="0"/>
  </w:num>
  <w:num w:numId="46">
    <w:abstractNumId w:val="71"/>
  </w:num>
  <w:num w:numId="47">
    <w:abstractNumId w:val="128"/>
  </w:num>
  <w:num w:numId="48">
    <w:abstractNumId w:val="73"/>
  </w:num>
  <w:num w:numId="49">
    <w:abstractNumId w:val="4"/>
  </w:num>
  <w:num w:numId="50">
    <w:abstractNumId w:val="8"/>
  </w:num>
  <w:num w:numId="51">
    <w:abstractNumId w:val="29"/>
  </w:num>
  <w:num w:numId="52">
    <w:abstractNumId w:val="17"/>
  </w:num>
  <w:num w:numId="53">
    <w:abstractNumId w:val="91"/>
  </w:num>
  <w:num w:numId="54">
    <w:abstractNumId w:val="132"/>
  </w:num>
  <w:num w:numId="55">
    <w:abstractNumId w:val="42"/>
  </w:num>
  <w:num w:numId="56">
    <w:abstractNumId w:val="123"/>
  </w:num>
  <w:num w:numId="57">
    <w:abstractNumId w:val="12"/>
  </w:num>
  <w:num w:numId="58">
    <w:abstractNumId w:val="121"/>
  </w:num>
  <w:num w:numId="59">
    <w:abstractNumId w:val="134"/>
  </w:num>
  <w:num w:numId="60">
    <w:abstractNumId w:val="47"/>
  </w:num>
  <w:num w:numId="61">
    <w:abstractNumId w:val="25"/>
  </w:num>
  <w:num w:numId="62">
    <w:abstractNumId w:val="53"/>
  </w:num>
  <w:num w:numId="63">
    <w:abstractNumId w:val="50"/>
  </w:num>
  <w:num w:numId="64">
    <w:abstractNumId w:val="31"/>
  </w:num>
  <w:num w:numId="65">
    <w:abstractNumId w:val="124"/>
  </w:num>
  <w:num w:numId="66">
    <w:abstractNumId w:val="19"/>
  </w:num>
  <w:num w:numId="67">
    <w:abstractNumId w:val="107"/>
  </w:num>
  <w:num w:numId="68">
    <w:abstractNumId w:val="51"/>
  </w:num>
  <w:num w:numId="69">
    <w:abstractNumId w:val="102"/>
  </w:num>
  <w:num w:numId="70">
    <w:abstractNumId w:val="76"/>
  </w:num>
  <w:num w:numId="71">
    <w:abstractNumId w:val="38"/>
  </w:num>
  <w:num w:numId="72">
    <w:abstractNumId w:val="41"/>
  </w:num>
  <w:num w:numId="73">
    <w:abstractNumId w:val="87"/>
  </w:num>
  <w:num w:numId="74">
    <w:abstractNumId w:val="13"/>
  </w:num>
  <w:num w:numId="75">
    <w:abstractNumId w:val="26"/>
  </w:num>
  <w:num w:numId="76">
    <w:abstractNumId w:val="68"/>
  </w:num>
  <w:num w:numId="77">
    <w:abstractNumId w:val="23"/>
  </w:num>
  <w:num w:numId="78">
    <w:abstractNumId w:val="1"/>
  </w:num>
  <w:num w:numId="79">
    <w:abstractNumId w:val="27"/>
  </w:num>
  <w:num w:numId="80">
    <w:abstractNumId w:val="58"/>
  </w:num>
  <w:num w:numId="81">
    <w:abstractNumId w:val="136"/>
  </w:num>
  <w:num w:numId="82">
    <w:abstractNumId w:val="79"/>
  </w:num>
  <w:num w:numId="83">
    <w:abstractNumId w:val="15"/>
  </w:num>
  <w:num w:numId="84">
    <w:abstractNumId w:val="112"/>
  </w:num>
  <w:num w:numId="85">
    <w:abstractNumId w:val="133"/>
  </w:num>
  <w:num w:numId="86">
    <w:abstractNumId w:val="82"/>
  </w:num>
  <w:num w:numId="87">
    <w:abstractNumId w:val="11"/>
  </w:num>
  <w:num w:numId="88">
    <w:abstractNumId w:val="78"/>
  </w:num>
  <w:num w:numId="89">
    <w:abstractNumId w:val="113"/>
  </w:num>
  <w:num w:numId="90">
    <w:abstractNumId w:val="72"/>
  </w:num>
  <w:num w:numId="91">
    <w:abstractNumId w:val="49"/>
  </w:num>
  <w:num w:numId="92">
    <w:abstractNumId w:val="93"/>
  </w:num>
  <w:num w:numId="93">
    <w:abstractNumId w:val="90"/>
  </w:num>
  <w:num w:numId="94">
    <w:abstractNumId w:val="43"/>
  </w:num>
  <w:num w:numId="95">
    <w:abstractNumId w:val="9"/>
  </w:num>
  <w:num w:numId="96">
    <w:abstractNumId w:val="92"/>
  </w:num>
  <w:num w:numId="97">
    <w:abstractNumId w:val="45"/>
  </w:num>
  <w:num w:numId="98">
    <w:abstractNumId w:val="63"/>
  </w:num>
  <w:num w:numId="99">
    <w:abstractNumId w:val="65"/>
  </w:num>
  <w:num w:numId="100">
    <w:abstractNumId w:val="54"/>
  </w:num>
  <w:num w:numId="101">
    <w:abstractNumId w:val="55"/>
  </w:num>
  <w:num w:numId="102">
    <w:abstractNumId w:val="39"/>
  </w:num>
  <w:num w:numId="103">
    <w:abstractNumId w:val="85"/>
  </w:num>
  <w:num w:numId="104">
    <w:abstractNumId w:val="89"/>
  </w:num>
  <w:num w:numId="105">
    <w:abstractNumId w:val="106"/>
  </w:num>
  <w:num w:numId="106">
    <w:abstractNumId w:val="105"/>
  </w:num>
  <w:num w:numId="107">
    <w:abstractNumId w:val="99"/>
  </w:num>
  <w:num w:numId="108">
    <w:abstractNumId w:val="127"/>
  </w:num>
  <w:num w:numId="109">
    <w:abstractNumId w:val="66"/>
  </w:num>
  <w:num w:numId="110">
    <w:abstractNumId w:val="3"/>
  </w:num>
  <w:num w:numId="111">
    <w:abstractNumId w:val="60"/>
  </w:num>
  <w:num w:numId="112">
    <w:abstractNumId w:val="125"/>
  </w:num>
  <w:num w:numId="113">
    <w:abstractNumId w:val="130"/>
  </w:num>
  <w:num w:numId="114">
    <w:abstractNumId w:val="35"/>
  </w:num>
  <w:num w:numId="115">
    <w:abstractNumId w:val="48"/>
  </w:num>
  <w:num w:numId="116">
    <w:abstractNumId w:val="62"/>
  </w:num>
  <w:num w:numId="117">
    <w:abstractNumId w:val="59"/>
  </w:num>
  <w:num w:numId="118">
    <w:abstractNumId w:val="10"/>
  </w:num>
  <w:num w:numId="119">
    <w:abstractNumId w:val="33"/>
  </w:num>
  <w:num w:numId="120">
    <w:abstractNumId w:val="94"/>
  </w:num>
  <w:num w:numId="121">
    <w:abstractNumId w:val="6"/>
  </w:num>
  <w:num w:numId="122">
    <w:abstractNumId w:val="118"/>
  </w:num>
  <w:num w:numId="123">
    <w:abstractNumId w:val="110"/>
  </w:num>
  <w:num w:numId="124">
    <w:abstractNumId w:val="122"/>
  </w:num>
  <w:num w:numId="125">
    <w:abstractNumId w:val="135"/>
  </w:num>
  <w:num w:numId="126">
    <w:abstractNumId w:val="115"/>
  </w:num>
  <w:num w:numId="127">
    <w:abstractNumId w:val="74"/>
  </w:num>
  <w:num w:numId="128">
    <w:abstractNumId w:val="77"/>
  </w:num>
  <w:num w:numId="129">
    <w:abstractNumId w:val="120"/>
  </w:num>
  <w:num w:numId="130">
    <w:abstractNumId w:val="75"/>
  </w:num>
  <w:num w:numId="131">
    <w:abstractNumId w:val="69"/>
  </w:num>
  <w:num w:numId="132">
    <w:abstractNumId w:val="86"/>
  </w:num>
  <w:num w:numId="133">
    <w:abstractNumId w:val="21"/>
  </w:num>
  <w:num w:numId="134">
    <w:abstractNumId w:val="101"/>
  </w:num>
  <w:num w:numId="135">
    <w:abstractNumId w:val="103"/>
  </w:num>
  <w:num w:numId="136">
    <w:abstractNumId w:val="24"/>
  </w:num>
  <w:num w:numId="137">
    <w:abstractNumId w:val="117"/>
  </w:num>
  <w:numIdMacAtCleanup w:val="1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tDQ0tTA0N7IwMjRX0lEKTi0uzszPAykwqgUAC0iriSwAAAA="/>
  </w:docVars>
  <w:rsids>
    <w:rsidRoot w:val="00E31403"/>
    <w:rsid w:val="000032E0"/>
    <w:rsid w:val="00006386"/>
    <w:rsid w:val="00011863"/>
    <w:rsid w:val="0001658B"/>
    <w:rsid w:val="000208E8"/>
    <w:rsid w:val="000228F8"/>
    <w:rsid w:val="00031A16"/>
    <w:rsid w:val="00032647"/>
    <w:rsid w:val="00035280"/>
    <w:rsid w:val="00041AB5"/>
    <w:rsid w:val="00041BE7"/>
    <w:rsid w:val="000427F7"/>
    <w:rsid w:val="00044816"/>
    <w:rsid w:val="00051007"/>
    <w:rsid w:val="00051FCA"/>
    <w:rsid w:val="0005275F"/>
    <w:rsid w:val="00053636"/>
    <w:rsid w:val="00056904"/>
    <w:rsid w:val="000626A5"/>
    <w:rsid w:val="00062A82"/>
    <w:rsid w:val="00073098"/>
    <w:rsid w:val="00080412"/>
    <w:rsid w:val="00090A81"/>
    <w:rsid w:val="0009135E"/>
    <w:rsid w:val="00096AEB"/>
    <w:rsid w:val="000A2EAF"/>
    <w:rsid w:val="000A62AA"/>
    <w:rsid w:val="000A68A9"/>
    <w:rsid w:val="000B1418"/>
    <w:rsid w:val="000B4BE7"/>
    <w:rsid w:val="000C313B"/>
    <w:rsid w:val="000C6500"/>
    <w:rsid w:val="000C6652"/>
    <w:rsid w:val="000C7A1E"/>
    <w:rsid w:val="000D0354"/>
    <w:rsid w:val="000E52B8"/>
    <w:rsid w:val="000E7D59"/>
    <w:rsid w:val="000F1974"/>
    <w:rsid w:val="000F2F5D"/>
    <w:rsid w:val="000F7190"/>
    <w:rsid w:val="00100060"/>
    <w:rsid w:val="00103C9C"/>
    <w:rsid w:val="001073EF"/>
    <w:rsid w:val="00110D3E"/>
    <w:rsid w:val="00124DBB"/>
    <w:rsid w:val="00127D49"/>
    <w:rsid w:val="00131D17"/>
    <w:rsid w:val="00133022"/>
    <w:rsid w:val="00133B0B"/>
    <w:rsid w:val="00140F56"/>
    <w:rsid w:val="00145F09"/>
    <w:rsid w:val="00146D11"/>
    <w:rsid w:val="00151395"/>
    <w:rsid w:val="00151EBA"/>
    <w:rsid w:val="001600C4"/>
    <w:rsid w:val="00161EF8"/>
    <w:rsid w:val="0016455A"/>
    <w:rsid w:val="00164FCF"/>
    <w:rsid w:val="00165DC4"/>
    <w:rsid w:val="00174104"/>
    <w:rsid w:val="00174295"/>
    <w:rsid w:val="00174BED"/>
    <w:rsid w:val="001767EE"/>
    <w:rsid w:val="0018488B"/>
    <w:rsid w:val="0018572E"/>
    <w:rsid w:val="00186B6D"/>
    <w:rsid w:val="00194748"/>
    <w:rsid w:val="001A0D2B"/>
    <w:rsid w:val="001B1B9B"/>
    <w:rsid w:val="001B3E14"/>
    <w:rsid w:val="001B4EDC"/>
    <w:rsid w:val="001C18E7"/>
    <w:rsid w:val="001C4F4F"/>
    <w:rsid w:val="001D449B"/>
    <w:rsid w:val="001D471E"/>
    <w:rsid w:val="001D5AE8"/>
    <w:rsid w:val="001D7927"/>
    <w:rsid w:val="001E1113"/>
    <w:rsid w:val="001E19DF"/>
    <w:rsid w:val="001F5A7F"/>
    <w:rsid w:val="001F60E8"/>
    <w:rsid w:val="00200F33"/>
    <w:rsid w:val="00201227"/>
    <w:rsid w:val="00213C85"/>
    <w:rsid w:val="002175B4"/>
    <w:rsid w:val="00221BF2"/>
    <w:rsid w:val="002244E4"/>
    <w:rsid w:val="002251E4"/>
    <w:rsid w:val="002445E1"/>
    <w:rsid w:val="00247709"/>
    <w:rsid w:val="00250281"/>
    <w:rsid w:val="002502A4"/>
    <w:rsid w:val="00253BCF"/>
    <w:rsid w:val="00264016"/>
    <w:rsid w:val="00276819"/>
    <w:rsid w:val="002844C2"/>
    <w:rsid w:val="0028572A"/>
    <w:rsid w:val="002913BE"/>
    <w:rsid w:val="002969DF"/>
    <w:rsid w:val="002A1E55"/>
    <w:rsid w:val="002A2014"/>
    <w:rsid w:val="002B4532"/>
    <w:rsid w:val="002B5225"/>
    <w:rsid w:val="002B61A4"/>
    <w:rsid w:val="002B6BCA"/>
    <w:rsid w:val="002C182A"/>
    <w:rsid w:val="002C62D2"/>
    <w:rsid w:val="002C7F90"/>
    <w:rsid w:val="002E578D"/>
    <w:rsid w:val="002F0AD3"/>
    <w:rsid w:val="002F1E15"/>
    <w:rsid w:val="002F2896"/>
    <w:rsid w:val="002F6743"/>
    <w:rsid w:val="003124F0"/>
    <w:rsid w:val="003146E5"/>
    <w:rsid w:val="00317770"/>
    <w:rsid w:val="00317F0D"/>
    <w:rsid w:val="00320B3C"/>
    <w:rsid w:val="00322150"/>
    <w:rsid w:val="00322B93"/>
    <w:rsid w:val="00323BBF"/>
    <w:rsid w:val="0033065E"/>
    <w:rsid w:val="003328D6"/>
    <w:rsid w:val="00333379"/>
    <w:rsid w:val="0033520D"/>
    <w:rsid w:val="0033711B"/>
    <w:rsid w:val="00344CBC"/>
    <w:rsid w:val="00347639"/>
    <w:rsid w:val="003479F4"/>
    <w:rsid w:val="0035023F"/>
    <w:rsid w:val="00350343"/>
    <w:rsid w:val="00351E73"/>
    <w:rsid w:val="00352393"/>
    <w:rsid w:val="00354224"/>
    <w:rsid w:val="00361923"/>
    <w:rsid w:val="00363222"/>
    <w:rsid w:val="00364AEF"/>
    <w:rsid w:val="003718AB"/>
    <w:rsid w:val="00382E49"/>
    <w:rsid w:val="00397257"/>
    <w:rsid w:val="003B1149"/>
    <w:rsid w:val="003B17EA"/>
    <w:rsid w:val="003C2BBD"/>
    <w:rsid w:val="003C47BA"/>
    <w:rsid w:val="003C5336"/>
    <w:rsid w:val="003C5C4E"/>
    <w:rsid w:val="003D0B13"/>
    <w:rsid w:val="003D1241"/>
    <w:rsid w:val="003D4F14"/>
    <w:rsid w:val="003D5B39"/>
    <w:rsid w:val="003E26F3"/>
    <w:rsid w:val="003E3EC0"/>
    <w:rsid w:val="003F5F14"/>
    <w:rsid w:val="003F7DA5"/>
    <w:rsid w:val="004035F4"/>
    <w:rsid w:val="004100CD"/>
    <w:rsid w:val="0041211B"/>
    <w:rsid w:val="004124C8"/>
    <w:rsid w:val="00415618"/>
    <w:rsid w:val="004179D8"/>
    <w:rsid w:val="00420724"/>
    <w:rsid w:val="00420A5F"/>
    <w:rsid w:val="004218D7"/>
    <w:rsid w:val="00431ED5"/>
    <w:rsid w:val="00432689"/>
    <w:rsid w:val="004327B1"/>
    <w:rsid w:val="0043545B"/>
    <w:rsid w:val="00435BA1"/>
    <w:rsid w:val="00451833"/>
    <w:rsid w:val="004552EB"/>
    <w:rsid w:val="00456967"/>
    <w:rsid w:val="00457BDC"/>
    <w:rsid w:val="004613E3"/>
    <w:rsid w:val="00461DBD"/>
    <w:rsid w:val="00466498"/>
    <w:rsid w:val="00467D2D"/>
    <w:rsid w:val="004730B1"/>
    <w:rsid w:val="004753EF"/>
    <w:rsid w:val="004779D3"/>
    <w:rsid w:val="0048356E"/>
    <w:rsid w:val="004868FF"/>
    <w:rsid w:val="0049180C"/>
    <w:rsid w:val="00493F9F"/>
    <w:rsid w:val="004953A3"/>
    <w:rsid w:val="004A034F"/>
    <w:rsid w:val="004A0396"/>
    <w:rsid w:val="004A5BCC"/>
    <w:rsid w:val="004A6B88"/>
    <w:rsid w:val="004B0CA5"/>
    <w:rsid w:val="004B455F"/>
    <w:rsid w:val="004B4B32"/>
    <w:rsid w:val="004B7482"/>
    <w:rsid w:val="004B7F4D"/>
    <w:rsid w:val="004C05B0"/>
    <w:rsid w:val="004C1B19"/>
    <w:rsid w:val="004D0BCB"/>
    <w:rsid w:val="004D3BA6"/>
    <w:rsid w:val="004D563F"/>
    <w:rsid w:val="004E2B46"/>
    <w:rsid w:val="004E54D0"/>
    <w:rsid w:val="004E6E2F"/>
    <w:rsid w:val="004E742A"/>
    <w:rsid w:val="004F311A"/>
    <w:rsid w:val="005022D5"/>
    <w:rsid w:val="00503225"/>
    <w:rsid w:val="00512327"/>
    <w:rsid w:val="00512F28"/>
    <w:rsid w:val="00515758"/>
    <w:rsid w:val="00516C0E"/>
    <w:rsid w:val="005178EC"/>
    <w:rsid w:val="00524375"/>
    <w:rsid w:val="005306A3"/>
    <w:rsid w:val="0053135F"/>
    <w:rsid w:val="00536279"/>
    <w:rsid w:val="0053731C"/>
    <w:rsid w:val="005549F1"/>
    <w:rsid w:val="00555247"/>
    <w:rsid w:val="005562D8"/>
    <w:rsid w:val="00561B1F"/>
    <w:rsid w:val="005638E7"/>
    <w:rsid w:val="00572619"/>
    <w:rsid w:val="00583D66"/>
    <w:rsid w:val="00591103"/>
    <w:rsid w:val="00591439"/>
    <w:rsid w:val="00596D2C"/>
    <w:rsid w:val="005A34A0"/>
    <w:rsid w:val="005A4F22"/>
    <w:rsid w:val="005B0308"/>
    <w:rsid w:val="005B3B20"/>
    <w:rsid w:val="005B7851"/>
    <w:rsid w:val="005D0983"/>
    <w:rsid w:val="005D302E"/>
    <w:rsid w:val="005D4397"/>
    <w:rsid w:val="005D6848"/>
    <w:rsid w:val="005E5932"/>
    <w:rsid w:val="005E654E"/>
    <w:rsid w:val="005E68B6"/>
    <w:rsid w:val="005F12F9"/>
    <w:rsid w:val="005F77C8"/>
    <w:rsid w:val="00606084"/>
    <w:rsid w:val="00616F81"/>
    <w:rsid w:val="00622A43"/>
    <w:rsid w:val="00633EC4"/>
    <w:rsid w:val="00634849"/>
    <w:rsid w:val="00636BB0"/>
    <w:rsid w:val="00636EF4"/>
    <w:rsid w:val="00641100"/>
    <w:rsid w:val="0064743F"/>
    <w:rsid w:val="006551DB"/>
    <w:rsid w:val="00657F58"/>
    <w:rsid w:val="00661B19"/>
    <w:rsid w:val="0067149C"/>
    <w:rsid w:val="00671B83"/>
    <w:rsid w:val="00673D95"/>
    <w:rsid w:val="00674C04"/>
    <w:rsid w:val="0067519A"/>
    <w:rsid w:val="0067520D"/>
    <w:rsid w:val="0067522E"/>
    <w:rsid w:val="006809EE"/>
    <w:rsid w:val="006857C2"/>
    <w:rsid w:val="006861EF"/>
    <w:rsid w:val="00686F6D"/>
    <w:rsid w:val="006908B9"/>
    <w:rsid w:val="0069115D"/>
    <w:rsid w:val="00694FDF"/>
    <w:rsid w:val="006A1BAA"/>
    <w:rsid w:val="006A3664"/>
    <w:rsid w:val="006A4DFD"/>
    <w:rsid w:val="006A552C"/>
    <w:rsid w:val="006A63C9"/>
    <w:rsid w:val="006B35F3"/>
    <w:rsid w:val="006B37B2"/>
    <w:rsid w:val="006B6D73"/>
    <w:rsid w:val="006B7A0E"/>
    <w:rsid w:val="006C4AD2"/>
    <w:rsid w:val="006C5635"/>
    <w:rsid w:val="006C6D9B"/>
    <w:rsid w:val="006D0EAE"/>
    <w:rsid w:val="006D435C"/>
    <w:rsid w:val="006E3A02"/>
    <w:rsid w:val="006E605B"/>
    <w:rsid w:val="006E72AF"/>
    <w:rsid w:val="006F32A2"/>
    <w:rsid w:val="007002FC"/>
    <w:rsid w:val="007003F3"/>
    <w:rsid w:val="00700427"/>
    <w:rsid w:val="00704FAB"/>
    <w:rsid w:val="00713651"/>
    <w:rsid w:val="00717A94"/>
    <w:rsid w:val="00724E08"/>
    <w:rsid w:val="00730097"/>
    <w:rsid w:val="00731505"/>
    <w:rsid w:val="00733495"/>
    <w:rsid w:val="00736BA2"/>
    <w:rsid w:val="007374B3"/>
    <w:rsid w:val="00737FF3"/>
    <w:rsid w:val="00742BEE"/>
    <w:rsid w:val="00745635"/>
    <w:rsid w:val="00751A15"/>
    <w:rsid w:val="00761198"/>
    <w:rsid w:val="00763FD2"/>
    <w:rsid w:val="00764972"/>
    <w:rsid w:val="00770682"/>
    <w:rsid w:val="00770DE4"/>
    <w:rsid w:val="00771E67"/>
    <w:rsid w:val="00772ACC"/>
    <w:rsid w:val="00775C37"/>
    <w:rsid w:val="00777B69"/>
    <w:rsid w:val="007860D7"/>
    <w:rsid w:val="00786E1D"/>
    <w:rsid w:val="0079058C"/>
    <w:rsid w:val="007965DC"/>
    <w:rsid w:val="007B0E04"/>
    <w:rsid w:val="007B2094"/>
    <w:rsid w:val="007B5F47"/>
    <w:rsid w:val="007C52BF"/>
    <w:rsid w:val="007D0460"/>
    <w:rsid w:val="007D0DFD"/>
    <w:rsid w:val="007D24E2"/>
    <w:rsid w:val="007D2D9E"/>
    <w:rsid w:val="007D79FA"/>
    <w:rsid w:val="007E1CBF"/>
    <w:rsid w:val="007E1DBF"/>
    <w:rsid w:val="007E4644"/>
    <w:rsid w:val="007E4A02"/>
    <w:rsid w:val="007E4CE1"/>
    <w:rsid w:val="007E4D86"/>
    <w:rsid w:val="007F07AB"/>
    <w:rsid w:val="007F52A4"/>
    <w:rsid w:val="00810935"/>
    <w:rsid w:val="00813361"/>
    <w:rsid w:val="00814564"/>
    <w:rsid w:val="00815B7F"/>
    <w:rsid w:val="008172A6"/>
    <w:rsid w:val="008178E0"/>
    <w:rsid w:val="00820E52"/>
    <w:rsid w:val="00821110"/>
    <w:rsid w:val="008260FE"/>
    <w:rsid w:val="008321D2"/>
    <w:rsid w:val="00832D7A"/>
    <w:rsid w:val="0083535A"/>
    <w:rsid w:val="00840B4B"/>
    <w:rsid w:val="00842F4F"/>
    <w:rsid w:val="008462D7"/>
    <w:rsid w:val="00850D98"/>
    <w:rsid w:val="008510FB"/>
    <w:rsid w:val="00853172"/>
    <w:rsid w:val="00853255"/>
    <w:rsid w:val="008537BF"/>
    <w:rsid w:val="00860392"/>
    <w:rsid w:val="0086102B"/>
    <w:rsid w:val="00861EE6"/>
    <w:rsid w:val="008678E5"/>
    <w:rsid w:val="00872EEC"/>
    <w:rsid w:val="008738ED"/>
    <w:rsid w:val="00873FF2"/>
    <w:rsid w:val="008757A0"/>
    <w:rsid w:val="0088045D"/>
    <w:rsid w:val="00882317"/>
    <w:rsid w:val="00882482"/>
    <w:rsid w:val="00883A34"/>
    <w:rsid w:val="00885925"/>
    <w:rsid w:val="00886779"/>
    <w:rsid w:val="008871C7"/>
    <w:rsid w:val="00892F1F"/>
    <w:rsid w:val="0089473A"/>
    <w:rsid w:val="00894A9C"/>
    <w:rsid w:val="008A07CB"/>
    <w:rsid w:val="008A55A5"/>
    <w:rsid w:val="008A61A5"/>
    <w:rsid w:val="008A6A1E"/>
    <w:rsid w:val="008B0942"/>
    <w:rsid w:val="008B18D3"/>
    <w:rsid w:val="008B38A4"/>
    <w:rsid w:val="008B40BB"/>
    <w:rsid w:val="008C081E"/>
    <w:rsid w:val="008C0906"/>
    <w:rsid w:val="008C4E33"/>
    <w:rsid w:val="008C564C"/>
    <w:rsid w:val="008D42D5"/>
    <w:rsid w:val="008D4396"/>
    <w:rsid w:val="008E1D0D"/>
    <w:rsid w:val="008F058D"/>
    <w:rsid w:val="008F4416"/>
    <w:rsid w:val="008F4D83"/>
    <w:rsid w:val="008F550A"/>
    <w:rsid w:val="008F7A33"/>
    <w:rsid w:val="008F7F10"/>
    <w:rsid w:val="0090105C"/>
    <w:rsid w:val="00902E29"/>
    <w:rsid w:val="00904210"/>
    <w:rsid w:val="0090736B"/>
    <w:rsid w:val="00907DC1"/>
    <w:rsid w:val="0091372E"/>
    <w:rsid w:val="0091502D"/>
    <w:rsid w:val="00921ED7"/>
    <w:rsid w:val="0093036B"/>
    <w:rsid w:val="00940C10"/>
    <w:rsid w:val="00941CF3"/>
    <w:rsid w:val="009457E8"/>
    <w:rsid w:val="009463CB"/>
    <w:rsid w:val="00947D68"/>
    <w:rsid w:val="00952A8E"/>
    <w:rsid w:val="009540E5"/>
    <w:rsid w:val="00963362"/>
    <w:rsid w:val="00973E64"/>
    <w:rsid w:val="009801A8"/>
    <w:rsid w:val="00980F0F"/>
    <w:rsid w:val="0099128A"/>
    <w:rsid w:val="009924A8"/>
    <w:rsid w:val="0099411A"/>
    <w:rsid w:val="00994BC0"/>
    <w:rsid w:val="009957F5"/>
    <w:rsid w:val="00996728"/>
    <w:rsid w:val="009A3EC4"/>
    <w:rsid w:val="009B4332"/>
    <w:rsid w:val="009B4F38"/>
    <w:rsid w:val="009B572A"/>
    <w:rsid w:val="009C1F86"/>
    <w:rsid w:val="009C5B01"/>
    <w:rsid w:val="009C5CF9"/>
    <w:rsid w:val="009D012E"/>
    <w:rsid w:val="009D3166"/>
    <w:rsid w:val="009D5A95"/>
    <w:rsid w:val="009D7435"/>
    <w:rsid w:val="009E194C"/>
    <w:rsid w:val="009F10D2"/>
    <w:rsid w:val="009F6159"/>
    <w:rsid w:val="00A02FDD"/>
    <w:rsid w:val="00A04690"/>
    <w:rsid w:val="00A07BFD"/>
    <w:rsid w:val="00A11763"/>
    <w:rsid w:val="00A12C8E"/>
    <w:rsid w:val="00A1329C"/>
    <w:rsid w:val="00A13FA3"/>
    <w:rsid w:val="00A17FFA"/>
    <w:rsid w:val="00A24492"/>
    <w:rsid w:val="00A3017B"/>
    <w:rsid w:val="00A30548"/>
    <w:rsid w:val="00A3489D"/>
    <w:rsid w:val="00A4235D"/>
    <w:rsid w:val="00A42E15"/>
    <w:rsid w:val="00A473AC"/>
    <w:rsid w:val="00A47C39"/>
    <w:rsid w:val="00A516E5"/>
    <w:rsid w:val="00A572BB"/>
    <w:rsid w:val="00A70632"/>
    <w:rsid w:val="00A7234D"/>
    <w:rsid w:val="00A7293C"/>
    <w:rsid w:val="00A77C5C"/>
    <w:rsid w:val="00A83334"/>
    <w:rsid w:val="00A835D9"/>
    <w:rsid w:val="00A84E0D"/>
    <w:rsid w:val="00A856B1"/>
    <w:rsid w:val="00A8672B"/>
    <w:rsid w:val="00A86EA9"/>
    <w:rsid w:val="00AA5047"/>
    <w:rsid w:val="00AA593C"/>
    <w:rsid w:val="00AB3AB5"/>
    <w:rsid w:val="00AC08DD"/>
    <w:rsid w:val="00AC2228"/>
    <w:rsid w:val="00AC2541"/>
    <w:rsid w:val="00AD75B1"/>
    <w:rsid w:val="00AE4AD3"/>
    <w:rsid w:val="00B06A06"/>
    <w:rsid w:val="00B12563"/>
    <w:rsid w:val="00B14B72"/>
    <w:rsid w:val="00B323E9"/>
    <w:rsid w:val="00B37212"/>
    <w:rsid w:val="00B37716"/>
    <w:rsid w:val="00B63317"/>
    <w:rsid w:val="00B65ABE"/>
    <w:rsid w:val="00B66433"/>
    <w:rsid w:val="00B70ABB"/>
    <w:rsid w:val="00B72AEE"/>
    <w:rsid w:val="00B81170"/>
    <w:rsid w:val="00B83DDC"/>
    <w:rsid w:val="00BA6B5A"/>
    <w:rsid w:val="00BB03FA"/>
    <w:rsid w:val="00BB0B10"/>
    <w:rsid w:val="00BB1B17"/>
    <w:rsid w:val="00BB3797"/>
    <w:rsid w:val="00BB4FA1"/>
    <w:rsid w:val="00BB4FE1"/>
    <w:rsid w:val="00BB4FE5"/>
    <w:rsid w:val="00BC4E40"/>
    <w:rsid w:val="00BC6FEC"/>
    <w:rsid w:val="00BD0245"/>
    <w:rsid w:val="00BD1097"/>
    <w:rsid w:val="00BD3928"/>
    <w:rsid w:val="00BD641B"/>
    <w:rsid w:val="00BD67F5"/>
    <w:rsid w:val="00BD69EC"/>
    <w:rsid w:val="00BD73FC"/>
    <w:rsid w:val="00BE35A9"/>
    <w:rsid w:val="00BE3B55"/>
    <w:rsid w:val="00BF06AA"/>
    <w:rsid w:val="00C01B1D"/>
    <w:rsid w:val="00C02788"/>
    <w:rsid w:val="00C0689D"/>
    <w:rsid w:val="00C0780B"/>
    <w:rsid w:val="00C22E42"/>
    <w:rsid w:val="00C24125"/>
    <w:rsid w:val="00C30EBD"/>
    <w:rsid w:val="00C31FCB"/>
    <w:rsid w:val="00C3297B"/>
    <w:rsid w:val="00C3372A"/>
    <w:rsid w:val="00C35100"/>
    <w:rsid w:val="00C36FD7"/>
    <w:rsid w:val="00C46145"/>
    <w:rsid w:val="00C46FBF"/>
    <w:rsid w:val="00C472F8"/>
    <w:rsid w:val="00C54647"/>
    <w:rsid w:val="00C5531A"/>
    <w:rsid w:val="00C55782"/>
    <w:rsid w:val="00C57764"/>
    <w:rsid w:val="00C62801"/>
    <w:rsid w:val="00C62CBA"/>
    <w:rsid w:val="00C64E8F"/>
    <w:rsid w:val="00C843A8"/>
    <w:rsid w:val="00C864D5"/>
    <w:rsid w:val="00C91315"/>
    <w:rsid w:val="00C9167E"/>
    <w:rsid w:val="00C9557E"/>
    <w:rsid w:val="00C95DA9"/>
    <w:rsid w:val="00CA183B"/>
    <w:rsid w:val="00CA5109"/>
    <w:rsid w:val="00CB34B9"/>
    <w:rsid w:val="00CC0AE8"/>
    <w:rsid w:val="00CC4065"/>
    <w:rsid w:val="00CD1252"/>
    <w:rsid w:val="00CD3F36"/>
    <w:rsid w:val="00CD4EC5"/>
    <w:rsid w:val="00CD5298"/>
    <w:rsid w:val="00CE12E8"/>
    <w:rsid w:val="00CF0FB6"/>
    <w:rsid w:val="00CF3954"/>
    <w:rsid w:val="00CF3BC7"/>
    <w:rsid w:val="00D02A8A"/>
    <w:rsid w:val="00D06452"/>
    <w:rsid w:val="00D0722F"/>
    <w:rsid w:val="00D07E03"/>
    <w:rsid w:val="00D11216"/>
    <w:rsid w:val="00D12064"/>
    <w:rsid w:val="00D152CF"/>
    <w:rsid w:val="00D16E06"/>
    <w:rsid w:val="00D20412"/>
    <w:rsid w:val="00D21C8E"/>
    <w:rsid w:val="00D31081"/>
    <w:rsid w:val="00D32A41"/>
    <w:rsid w:val="00D36C96"/>
    <w:rsid w:val="00D4318B"/>
    <w:rsid w:val="00D473AB"/>
    <w:rsid w:val="00D47D6B"/>
    <w:rsid w:val="00D517E2"/>
    <w:rsid w:val="00D51B25"/>
    <w:rsid w:val="00D529E8"/>
    <w:rsid w:val="00D530E4"/>
    <w:rsid w:val="00D57E7C"/>
    <w:rsid w:val="00D605F0"/>
    <w:rsid w:val="00D60DF2"/>
    <w:rsid w:val="00D637C6"/>
    <w:rsid w:val="00D66CB0"/>
    <w:rsid w:val="00D71145"/>
    <w:rsid w:val="00D71689"/>
    <w:rsid w:val="00D837B9"/>
    <w:rsid w:val="00D84160"/>
    <w:rsid w:val="00D84DA4"/>
    <w:rsid w:val="00D8623A"/>
    <w:rsid w:val="00DA4541"/>
    <w:rsid w:val="00DA590D"/>
    <w:rsid w:val="00DB00B6"/>
    <w:rsid w:val="00DB561E"/>
    <w:rsid w:val="00DB75C7"/>
    <w:rsid w:val="00DC1817"/>
    <w:rsid w:val="00DD21FB"/>
    <w:rsid w:val="00DE7C1D"/>
    <w:rsid w:val="00DF12A3"/>
    <w:rsid w:val="00E01671"/>
    <w:rsid w:val="00E06B9C"/>
    <w:rsid w:val="00E107E8"/>
    <w:rsid w:val="00E10A3E"/>
    <w:rsid w:val="00E11867"/>
    <w:rsid w:val="00E11BDD"/>
    <w:rsid w:val="00E1459A"/>
    <w:rsid w:val="00E145F0"/>
    <w:rsid w:val="00E15A3F"/>
    <w:rsid w:val="00E20A90"/>
    <w:rsid w:val="00E2754B"/>
    <w:rsid w:val="00E3072B"/>
    <w:rsid w:val="00E308FF"/>
    <w:rsid w:val="00E31403"/>
    <w:rsid w:val="00E36865"/>
    <w:rsid w:val="00E51C1E"/>
    <w:rsid w:val="00E55606"/>
    <w:rsid w:val="00E56A72"/>
    <w:rsid w:val="00E60DA4"/>
    <w:rsid w:val="00E614E2"/>
    <w:rsid w:val="00E65491"/>
    <w:rsid w:val="00E664EF"/>
    <w:rsid w:val="00E67C1C"/>
    <w:rsid w:val="00E70A62"/>
    <w:rsid w:val="00E73231"/>
    <w:rsid w:val="00E737D6"/>
    <w:rsid w:val="00E75E8C"/>
    <w:rsid w:val="00E76A51"/>
    <w:rsid w:val="00E853D4"/>
    <w:rsid w:val="00E858F3"/>
    <w:rsid w:val="00E872D4"/>
    <w:rsid w:val="00EA6215"/>
    <w:rsid w:val="00EB156A"/>
    <w:rsid w:val="00EB4A2D"/>
    <w:rsid w:val="00EC1870"/>
    <w:rsid w:val="00ED0F90"/>
    <w:rsid w:val="00ED67CA"/>
    <w:rsid w:val="00ED7C2A"/>
    <w:rsid w:val="00EE34A5"/>
    <w:rsid w:val="00EE44E5"/>
    <w:rsid w:val="00EE4B4A"/>
    <w:rsid w:val="00EE794A"/>
    <w:rsid w:val="00EE7DE5"/>
    <w:rsid w:val="00F02B31"/>
    <w:rsid w:val="00F11D77"/>
    <w:rsid w:val="00F45F5A"/>
    <w:rsid w:val="00F478A2"/>
    <w:rsid w:val="00F64661"/>
    <w:rsid w:val="00F67D36"/>
    <w:rsid w:val="00F74C8D"/>
    <w:rsid w:val="00F76207"/>
    <w:rsid w:val="00F8241E"/>
    <w:rsid w:val="00F85428"/>
    <w:rsid w:val="00F9106B"/>
    <w:rsid w:val="00F92C03"/>
    <w:rsid w:val="00F9434F"/>
    <w:rsid w:val="00FA1AE4"/>
    <w:rsid w:val="00FA2434"/>
    <w:rsid w:val="00FA34AB"/>
    <w:rsid w:val="00FC11E8"/>
    <w:rsid w:val="00FC18DE"/>
    <w:rsid w:val="00FC5D23"/>
    <w:rsid w:val="00FC66DA"/>
    <w:rsid w:val="00FD35BF"/>
    <w:rsid w:val="00FD50FC"/>
    <w:rsid w:val="00FE1573"/>
    <w:rsid w:val="00FF3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604F94"/>
  <w15:docId w15:val="{9AC80A8D-997F-4F5B-9E68-F59E37B21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5635"/>
    <w:pPr>
      <w:keepNext/>
      <w:keepLines/>
      <w:numPr>
        <w:numId w:val="135"/>
      </w:numPr>
      <w:bidi/>
      <w:spacing w:before="480" w:after="0" w:line="276" w:lineRule="auto"/>
      <w:outlineLvl w:val="0"/>
    </w:pPr>
    <w:rPr>
      <w:rFonts w:ascii="B Nazanin" w:eastAsia="Times New Roman" w:hAnsi="B Nazanin" w:cs="B Nazanin"/>
      <w:b/>
      <w:bCs/>
      <w:color w:val="385623" w:themeColor="accent6" w:themeShade="80"/>
      <w:sz w:val="36"/>
      <w:szCs w:val="36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2AEE"/>
    <w:pPr>
      <w:keepNext/>
      <w:keepLines/>
      <w:numPr>
        <w:ilvl w:val="1"/>
        <w:numId w:val="135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6B6D"/>
    <w:pPr>
      <w:keepNext/>
      <w:keepLines/>
      <w:numPr>
        <w:ilvl w:val="2"/>
        <w:numId w:val="135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6B6D"/>
    <w:pPr>
      <w:keepNext/>
      <w:keepLines/>
      <w:numPr>
        <w:ilvl w:val="3"/>
        <w:numId w:val="13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6B6D"/>
    <w:pPr>
      <w:keepNext/>
      <w:keepLines/>
      <w:numPr>
        <w:ilvl w:val="4"/>
        <w:numId w:val="135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6B6D"/>
    <w:pPr>
      <w:keepNext/>
      <w:keepLines/>
      <w:numPr>
        <w:ilvl w:val="5"/>
        <w:numId w:val="135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6B6D"/>
    <w:pPr>
      <w:keepNext/>
      <w:keepLines/>
      <w:numPr>
        <w:ilvl w:val="6"/>
        <w:numId w:val="13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6B6D"/>
    <w:pPr>
      <w:keepNext/>
      <w:keepLines/>
      <w:numPr>
        <w:ilvl w:val="7"/>
        <w:numId w:val="13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6B6D"/>
    <w:pPr>
      <w:keepNext/>
      <w:keepLines/>
      <w:numPr>
        <w:ilvl w:val="8"/>
        <w:numId w:val="13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0736B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636EF4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364A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45635"/>
    <w:rPr>
      <w:rFonts w:ascii="B Nazanin" w:eastAsia="Times New Roman" w:hAnsi="B Nazanin" w:cs="B Nazanin"/>
      <w:b/>
      <w:bCs/>
      <w:color w:val="385623" w:themeColor="accent6" w:themeShade="80"/>
      <w:sz w:val="36"/>
      <w:szCs w:val="36"/>
      <w:lang w:bidi="fa-IR"/>
    </w:rPr>
  </w:style>
  <w:style w:type="paragraph" w:styleId="BodyText">
    <w:name w:val="Body Text"/>
    <w:basedOn w:val="Normal"/>
    <w:link w:val="BodyTextChar"/>
    <w:qFormat/>
    <w:rsid w:val="0067522E"/>
    <w:pPr>
      <w:keepNext/>
      <w:bidi/>
      <w:spacing w:after="120" w:line="240" w:lineRule="auto"/>
      <w:jc w:val="both"/>
    </w:pPr>
    <w:rPr>
      <w:rFonts w:ascii="Times New Roman" w:eastAsia="Times New Roman" w:hAnsi="Times New Roman" w:cs="B Lotus"/>
      <w:sz w:val="24"/>
      <w:szCs w:val="28"/>
      <w:lang w:bidi="fa-IR"/>
    </w:rPr>
  </w:style>
  <w:style w:type="character" w:customStyle="1" w:styleId="BodyTextChar">
    <w:name w:val="Body Text Char"/>
    <w:basedOn w:val="DefaultParagraphFont"/>
    <w:link w:val="BodyText"/>
    <w:rsid w:val="0067522E"/>
    <w:rPr>
      <w:rFonts w:ascii="Times New Roman" w:eastAsia="Times New Roman" w:hAnsi="Times New Roman" w:cs="B Lotus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B72A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32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A41"/>
  </w:style>
  <w:style w:type="paragraph" w:styleId="Footer">
    <w:name w:val="footer"/>
    <w:basedOn w:val="Normal"/>
    <w:link w:val="FooterChar"/>
    <w:uiPriority w:val="99"/>
    <w:unhideWhenUsed/>
    <w:rsid w:val="00D32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A41"/>
  </w:style>
  <w:style w:type="character" w:styleId="CommentReference">
    <w:name w:val="annotation reference"/>
    <w:basedOn w:val="DefaultParagraphFont"/>
    <w:uiPriority w:val="99"/>
    <w:semiHidden/>
    <w:unhideWhenUsed/>
    <w:rsid w:val="00A516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16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16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16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16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16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6E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70A6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63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6B6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6B6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6B6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6B6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6B6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6B6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6B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2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odamoradi1992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So_gmo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719B68-7F25-4296-A7C2-F7FF8AECB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6</Pages>
  <Words>672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eh Karami</dc:creator>
  <cp:keywords/>
  <dc:description/>
  <cp:lastModifiedBy>amin</cp:lastModifiedBy>
  <cp:revision>23</cp:revision>
  <dcterms:created xsi:type="dcterms:W3CDTF">2019-10-15T10:51:00Z</dcterms:created>
  <dcterms:modified xsi:type="dcterms:W3CDTF">2019-11-16T19:52:00Z</dcterms:modified>
</cp:coreProperties>
</file>